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C164C2" w14:textId="7C31D53A" w:rsidR="0023799F" w:rsidRDefault="00FD0E13" w:rsidP="00FD0E13">
      <w:pPr>
        <w:spacing w:after="0"/>
        <w:rPr>
          <w:rFonts w:ascii="Times New Roman" w:hAnsi="Times New Roman" w:cs="Times New Roman"/>
          <w:sz w:val="24"/>
          <w:szCs w:val="24"/>
        </w:rPr>
      </w:pPr>
      <w:r w:rsidRPr="00A74089">
        <w:rPr>
          <w:rFonts w:ascii="Times New Roman" w:hAnsi="Times New Roman" w:cs="Times New Roman"/>
          <w:sz w:val="24"/>
          <w:szCs w:val="24"/>
        </w:rPr>
        <w:t xml:space="preserve">A </w:t>
      </w:r>
      <w:r w:rsidR="000245B1">
        <w:rPr>
          <w:rFonts w:ascii="Times New Roman" w:hAnsi="Times New Roman" w:cs="Times New Roman"/>
          <w:sz w:val="24"/>
          <w:szCs w:val="24"/>
        </w:rPr>
        <w:t>workshop</w:t>
      </w:r>
      <w:r w:rsidRPr="00A74089">
        <w:rPr>
          <w:rFonts w:ascii="Times New Roman" w:hAnsi="Times New Roman" w:cs="Times New Roman"/>
          <w:sz w:val="24"/>
          <w:szCs w:val="24"/>
        </w:rPr>
        <w:t xml:space="preserve"> meeting of the Richland Borough Council was held on Tuesday, </w:t>
      </w:r>
      <w:r w:rsidR="00044C8B">
        <w:rPr>
          <w:rFonts w:ascii="Times New Roman" w:hAnsi="Times New Roman" w:cs="Times New Roman"/>
          <w:sz w:val="24"/>
          <w:szCs w:val="24"/>
        </w:rPr>
        <w:t>January 27</w:t>
      </w:r>
      <w:r w:rsidRPr="00A74089">
        <w:rPr>
          <w:rFonts w:ascii="Times New Roman" w:hAnsi="Times New Roman" w:cs="Times New Roman"/>
          <w:sz w:val="24"/>
          <w:szCs w:val="24"/>
        </w:rPr>
        <w:t>, 202</w:t>
      </w:r>
      <w:r w:rsidR="00044C8B">
        <w:rPr>
          <w:rFonts w:ascii="Times New Roman" w:hAnsi="Times New Roman" w:cs="Times New Roman"/>
          <w:sz w:val="24"/>
          <w:szCs w:val="24"/>
        </w:rPr>
        <w:t>6</w:t>
      </w:r>
      <w:r w:rsidRPr="00A74089">
        <w:rPr>
          <w:rFonts w:ascii="Times New Roman" w:hAnsi="Times New Roman" w:cs="Times New Roman"/>
          <w:sz w:val="24"/>
          <w:szCs w:val="24"/>
        </w:rPr>
        <w:t xml:space="preserve">, at </w:t>
      </w:r>
      <w:r w:rsidR="00551D4F">
        <w:rPr>
          <w:rFonts w:ascii="Times New Roman" w:hAnsi="Times New Roman" w:cs="Times New Roman"/>
          <w:sz w:val="24"/>
          <w:szCs w:val="24"/>
        </w:rPr>
        <w:t>6:30</w:t>
      </w:r>
      <w:r w:rsidRPr="00A74089">
        <w:rPr>
          <w:rFonts w:ascii="Times New Roman" w:hAnsi="Times New Roman" w:cs="Times New Roman"/>
          <w:sz w:val="24"/>
          <w:szCs w:val="24"/>
        </w:rPr>
        <w:t xml:space="preserve"> p.m. in the meeting room at the Richland Borough Building. The President being in the chair and the Secretary being</w:t>
      </w:r>
      <w:r>
        <w:rPr>
          <w:rFonts w:ascii="Times New Roman" w:hAnsi="Times New Roman" w:cs="Times New Roman"/>
          <w:sz w:val="24"/>
          <w:szCs w:val="24"/>
        </w:rPr>
        <w:t xml:space="preserve"> present</w:t>
      </w:r>
      <w:r w:rsidRPr="00A74089">
        <w:rPr>
          <w:rFonts w:ascii="Times New Roman" w:hAnsi="Times New Roman" w:cs="Times New Roman"/>
          <w:sz w:val="24"/>
          <w:szCs w:val="24"/>
        </w:rPr>
        <w:t>.</w:t>
      </w:r>
    </w:p>
    <w:p w14:paraId="0ACF8FFA" w14:textId="77777777" w:rsidR="0023799F" w:rsidRPr="0023799F" w:rsidRDefault="0023799F" w:rsidP="00FD0E13">
      <w:pPr>
        <w:spacing w:after="0"/>
        <w:rPr>
          <w:rFonts w:ascii="Times New Roman" w:hAnsi="Times New Roman" w:cs="Times New Roman"/>
          <w:sz w:val="24"/>
          <w:szCs w:val="24"/>
        </w:rPr>
      </w:pPr>
    </w:p>
    <w:p w14:paraId="020ACEFC" w14:textId="3C80D908" w:rsidR="00FD0E13" w:rsidRDefault="00FD0E13" w:rsidP="00FD0E13">
      <w:pPr>
        <w:rPr>
          <w:rFonts w:ascii="Times New Roman" w:hAnsi="Times New Roman" w:cs="Times New Roman"/>
          <w:sz w:val="24"/>
          <w:szCs w:val="24"/>
        </w:rPr>
      </w:pPr>
      <w:r w:rsidRPr="00A74089">
        <w:rPr>
          <w:rFonts w:ascii="Times New Roman" w:hAnsi="Times New Roman" w:cs="Times New Roman"/>
          <w:sz w:val="24"/>
          <w:szCs w:val="24"/>
        </w:rPr>
        <w:t xml:space="preserve">President Bricker called the Richland Borough </w:t>
      </w:r>
      <w:r w:rsidR="00551D4F">
        <w:rPr>
          <w:rFonts w:ascii="Times New Roman" w:hAnsi="Times New Roman" w:cs="Times New Roman"/>
          <w:sz w:val="24"/>
          <w:szCs w:val="24"/>
        </w:rPr>
        <w:t>workshop</w:t>
      </w:r>
      <w:r w:rsidRPr="00A74089">
        <w:rPr>
          <w:rFonts w:ascii="Times New Roman" w:hAnsi="Times New Roman" w:cs="Times New Roman"/>
          <w:sz w:val="24"/>
          <w:szCs w:val="24"/>
        </w:rPr>
        <w:t xml:space="preserve"> Meeting to order at </w:t>
      </w:r>
      <w:r w:rsidR="00551D4F">
        <w:rPr>
          <w:rFonts w:ascii="Times New Roman" w:hAnsi="Times New Roman" w:cs="Times New Roman"/>
          <w:sz w:val="24"/>
          <w:szCs w:val="24"/>
        </w:rPr>
        <w:t>6:30</w:t>
      </w:r>
      <w:r w:rsidRPr="00A74089">
        <w:rPr>
          <w:rFonts w:ascii="Times New Roman" w:hAnsi="Times New Roman" w:cs="Times New Roman"/>
          <w:sz w:val="24"/>
          <w:szCs w:val="24"/>
        </w:rPr>
        <w:t xml:space="preserve"> p.m. and asked everyone to stand and recite the Pledge of Allegiance. </w:t>
      </w:r>
    </w:p>
    <w:p w14:paraId="73B34C0C" w14:textId="544A7B62" w:rsidR="00FD0E13" w:rsidRDefault="00FD0E13" w:rsidP="00FD0E13">
      <w:pPr>
        <w:rPr>
          <w:rFonts w:ascii="Times New Roman" w:hAnsi="Times New Roman" w:cs="Times New Roman"/>
          <w:sz w:val="24"/>
          <w:szCs w:val="24"/>
        </w:rPr>
      </w:pPr>
      <w:r w:rsidRPr="008D615F">
        <w:rPr>
          <w:rFonts w:ascii="Times New Roman" w:hAnsi="Times New Roman" w:cs="Times New Roman"/>
          <w:sz w:val="24"/>
          <w:szCs w:val="24"/>
        </w:rPr>
        <w:t>President Bricker completed roll call, Present were President Kelly Bricker</w:t>
      </w:r>
      <w:r w:rsidR="00B33AB2">
        <w:rPr>
          <w:rFonts w:ascii="Times New Roman" w:hAnsi="Times New Roman" w:cs="Times New Roman"/>
          <w:sz w:val="24"/>
          <w:szCs w:val="24"/>
        </w:rPr>
        <w:t xml:space="preserve">, </w:t>
      </w:r>
      <w:r w:rsidR="00DC76D2">
        <w:rPr>
          <w:rFonts w:ascii="Times New Roman" w:hAnsi="Times New Roman" w:cs="Times New Roman"/>
          <w:sz w:val="24"/>
          <w:szCs w:val="24"/>
        </w:rPr>
        <w:t xml:space="preserve">Vice President Richard Strickler, </w:t>
      </w:r>
      <w:r w:rsidR="00D8472D">
        <w:rPr>
          <w:rFonts w:ascii="Times New Roman" w:hAnsi="Times New Roman" w:cs="Times New Roman"/>
          <w:sz w:val="24"/>
          <w:szCs w:val="24"/>
        </w:rPr>
        <w:t xml:space="preserve">President Pro Tem Larry Hartman, </w:t>
      </w:r>
      <w:r w:rsidRPr="008D615F">
        <w:rPr>
          <w:rFonts w:ascii="Times New Roman" w:hAnsi="Times New Roman" w:cs="Times New Roman"/>
          <w:sz w:val="24"/>
          <w:szCs w:val="24"/>
        </w:rPr>
        <w:t>Councilmembers</w:t>
      </w:r>
      <w:r w:rsidR="00DC76D2">
        <w:rPr>
          <w:rFonts w:ascii="Times New Roman" w:hAnsi="Times New Roman" w:cs="Times New Roman"/>
          <w:sz w:val="24"/>
          <w:szCs w:val="24"/>
        </w:rPr>
        <w:t xml:space="preserve"> Matthew Johnson</w:t>
      </w:r>
      <w:r>
        <w:rPr>
          <w:rFonts w:ascii="Times New Roman" w:hAnsi="Times New Roman" w:cs="Times New Roman"/>
          <w:sz w:val="24"/>
          <w:szCs w:val="24"/>
        </w:rPr>
        <w:t xml:space="preserve">, </w:t>
      </w:r>
      <w:r w:rsidR="00166E21">
        <w:rPr>
          <w:rFonts w:ascii="Times New Roman" w:hAnsi="Times New Roman" w:cs="Times New Roman"/>
          <w:sz w:val="24"/>
          <w:szCs w:val="24"/>
        </w:rPr>
        <w:t>Robert Rittle,</w:t>
      </w:r>
      <w:r w:rsidR="009C7673">
        <w:rPr>
          <w:rFonts w:ascii="Times New Roman" w:hAnsi="Times New Roman" w:cs="Times New Roman"/>
          <w:sz w:val="24"/>
          <w:szCs w:val="24"/>
        </w:rPr>
        <w:t xml:space="preserve"> </w:t>
      </w:r>
      <w:r w:rsidRPr="008D615F">
        <w:rPr>
          <w:rFonts w:ascii="Times New Roman" w:hAnsi="Times New Roman" w:cs="Times New Roman"/>
          <w:sz w:val="24"/>
          <w:szCs w:val="24"/>
        </w:rPr>
        <w:t>Secretary Rebecca Schnoke</w:t>
      </w:r>
      <w:r w:rsidR="002235CE">
        <w:rPr>
          <w:rFonts w:ascii="Times New Roman" w:hAnsi="Times New Roman" w:cs="Times New Roman"/>
          <w:sz w:val="24"/>
          <w:szCs w:val="24"/>
        </w:rPr>
        <w:t>, and Road Laborer/Water Technician Benjamin Becker</w:t>
      </w:r>
      <w:r w:rsidRPr="008D615F">
        <w:rPr>
          <w:rFonts w:ascii="Times New Roman" w:hAnsi="Times New Roman" w:cs="Times New Roman"/>
          <w:sz w:val="24"/>
          <w:szCs w:val="24"/>
        </w:rPr>
        <w:t xml:space="preserve">. </w:t>
      </w:r>
      <w:r w:rsidR="00DC76D2">
        <w:rPr>
          <w:rFonts w:ascii="Times New Roman" w:hAnsi="Times New Roman" w:cs="Times New Roman"/>
          <w:sz w:val="24"/>
          <w:szCs w:val="24"/>
        </w:rPr>
        <w:t xml:space="preserve">Also present was James Kinney from </w:t>
      </w:r>
      <w:r w:rsidR="009475A8">
        <w:rPr>
          <w:rFonts w:ascii="Times New Roman" w:hAnsi="Times New Roman" w:cs="Times New Roman"/>
          <w:sz w:val="24"/>
          <w:szCs w:val="24"/>
        </w:rPr>
        <w:t>Herbert, Rowland &amp; Grubic</w:t>
      </w:r>
      <w:r w:rsidR="009475A8">
        <w:rPr>
          <w:rFonts w:ascii="Times New Roman" w:hAnsi="Times New Roman" w:cs="Times New Roman"/>
          <w:sz w:val="24"/>
          <w:szCs w:val="24"/>
        </w:rPr>
        <w:t xml:space="preserve">. </w:t>
      </w:r>
      <w:r w:rsidR="009A27E6">
        <w:rPr>
          <w:rFonts w:ascii="Times New Roman" w:hAnsi="Times New Roman" w:cs="Times New Roman"/>
          <w:sz w:val="24"/>
          <w:szCs w:val="24"/>
        </w:rPr>
        <w:t xml:space="preserve">Absent was </w:t>
      </w:r>
      <w:r w:rsidR="00365207">
        <w:rPr>
          <w:rFonts w:ascii="Times New Roman" w:hAnsi="Times New Roman" w:cs="Times New Roman"/>
          <w:sz w:val="24"/>
          <w:szCs w:val="24"/>
        </w:rPr>
        <w:t>Council</w:t>
      </w:r>
      <w:r w:rsidR="007A0038">
        <w:rPr>
          <w:rFonts w:ascii="Times New Roman" w:hAnsi="Times New Roman" w:cs="Times New Roman"/>
          <w:sz w:val="24"/>
          <w:szCs w:val="24"/>
        </w:rPr>
        <w:t>member</w:t>
      </w:r>
      <w:r w:rsidR="00DC76D2">
        <w:rPr>
          <w:rFonts w:ascii="Times New Roman" w:hAnsi="Times New Roman" w:cs="Times New Roman"/>
          <w:sz w:val="24"/>
          <w:szCs w:val="24"/>
        </w:rPr>
        <w:t>s Mark Brubaker, Shawn Watrous, Mayor Owen Landes, and</w:t>
      </w:r>
      <w:r w:rsidR="007A0038">
        <w:rPr>
          <w:rFonts w:ascii="Times New Roman" w:hAnsi="Times New Roman" w:cs="Times New Roman"/>
          <w:sz w:val="24"/>
          <w:szCs w:val="24"/>
        </w:rPr>
        <w:t xml:space="preserve"> </w:t>
      </w:r>
      <w:r w:rsidR="007C238A">
        <w:rPr>
          <w:rFonts w:ascii="Times New Roman" w:hAnsi="Times New Roman" w:cs="Times New Roman"/>
          <w:sz w:val="24"/>
          <w:szCs w:val="24"/>
        </w:rPr>
        <w:t>Road Supervisor Dwight Belleman</w:t>
      </w:r>
      <w:r w:rsidR="009A27E6">
        <w:rPr>
          <w:rFonts w:ascii="Times New Roman" w:hAnsi="Times New Roman" w:cs="Times New Roman"/>
          <w:sz w:val="24"/>
          <w:szCs w:val="24"/>
        </w:rPr>
        <w:t>.</w:t>
      </w:r>
    </w:p>
    <w:p w14:paraId="284D7D6F" w14:textId="77777777" w:rsidR="00171639" w:rsidRDefault="00171639" w:rsidP="00FD0E13">
      <w:pPr>
        <w:pStyle w:val="BodyText2"/>
        <w:rPr>
          <w:sz w:val="24"/>
        </w:rPr>
      </w:pPr>
      <w:r>
        <w:rPr>
          <w:sz w:val="24"/>
        </w:rPr>
        <w:t>There were no citizens present.</w:t>
      </w:r>
    </w:p>
    <w:p w14:paraId="6D6086D5" w14:textId="77777777" w:rsidR="00171639" w:rsidRDefault="00171639" w:rsidP="00FD0E13">
      <w:pPr>
        <w:pStyle w:val="BodyText2"/>
        <w:rPr>
          <w:sz w:val="24"/>
        </w:rPr>
      </w:pPr>
    </w:p>
    <w:p w14:paraId="76F92921" w14:textId="3FD1C432" w:rsidR="00FD0E13" w:rsidRDefault="00FD0E13" w:rsidP="00FD0E13">
      <w:pPr>
        <w:pStyle w:val="BodyText2"/>
        <w:rPr>
          <w:sz w:val="24"/>
        </w:rPr>
      </w:pPr>
      <w:r w:rsidRPr="00A74089">
        <w:rPr>
          <w:sz w:val="24"/>
        </w:rPr>
        <w:t>Old Business:</w:t>
      </w:r>
    </w:p>
    <w:p w14:paraId="2B3595D9" w14:textId="77777777" w:rsidR="009475A8" w:rsidRDefault="009475A8" w:rsidP="00FD0E13">
      <w:pPr>
        <w:pStyle w:val="BodyText2"/>
        <w:rPr>
          <w:sz w:val="24"/>
        </w:rPr>
      </w:pPr>
    </w:p>
    <w:p w14:paraId="59E8A65A" w14:textId="058CADEF" w:rsidR="009475A8" w:rsidRDefault="009475A8" w:rsidP="00FD0E13">
      <w:pPr>
        <w:pStyle w:val="BodyText2"/>
        <w:rPr>
          <w:sz w:val="24"/>
        </w:rPr>
      </w:pPr>
      <w:r>
        <w:rPr>
          <w:sz w:val="24"/>
        </w:rPr>
        <w:t>Elevated Water Storage Tank Update</w:t>
      </w:r>
    </w:p>
    <w:p w14:paraId="08890BB5" w14:textId="2A85D432" w:rsidR="00BB182F" w:rsidRPr="00BB182F" w:rsidRDefault="00BB182F" w:rsidP="00BB182F">
      <w:pPr>
        <w:pStyle w:val="BodyText2"/>
        <w:numPr>
          <w:ilvl w:val="0"/>
          <w:numId w:val="6"/>
        </w:numPr>
        <w:rPr>
          <w:sz w:val="24"/>
        </w:rPr>
      </w:pPr>
      <w:r>
        <w:rPr>
          <w:sz w:val="24"/>
        </w:rPr>
        <w:t>Notice to proceed issued January 16</w:t>
      </w:r>
      <w:r w:rsidRPr="00BB182F">
        <w:rPr>
          <w:sz w:val="24"/>
          <w:vertAlign w:val="superscript"/>
        </w:rPr>
        <w:t>th</w:t>
      </w:r>
      <w:r w:rsidRPr="00BB182F">
        <w:rPr>
          <w:sz w:val="24"/>
        </w:rPr>
        <w:t>; financial credits identified</w:t>
      </w:r>
      <w:r>
        <w:rPr>
          <w:sz w:val="24"/>
        </w:rPr>
        <w:t xml:space="preserve"> due to differences in the scope of work between the original composite design and the final spheroid design</w:t>
      </w:r>
      <w:r w:rsidRPr="00BB182F">
        <w:rPr>
          <w:sz w:val="24"/>
        </w:rPr>
        <w:t xml:space="preserve">; </w:t>
      </w:r>
      <w:r>
        <w:rPr>
          <w:sz w:val="24"/>
        </w:rPr>
        <w:t xml:space="preserve">shop drawings expected soon; </w:t>
      </w:r>
      <w:r w:rsidRPr="00BB182F">
        <w:rPr>
          <w:sz w:val="24"/>
        </w:rPr>
        <w:t>schedule details pending pre-construction coordination</w:t>
      </w:r>
      <w:r>
        <w:rPr>
          <w:sz w:val="24"/>
        </w:rPr>
        <w:t>.</w:t>
      </w:r>
    </w:p>
    <w:p w14:paraId="19E3E049" w14:textId="388AA203" w:rsidR="0095511D" w:rsidRDefault="0095511D" w:rsidP="00BB182F">
      <w:pPr>
        <w:pStyle w:val="BodyText2"/>
        <w:numPr>
          <w:ilvl w:val="0"/>
          <w:numId w:val="6"/>
        </w:numPr>
        <w:rPr>
          <w:sz w:val="24"/>
        </w:rPr>
      </w:pPr>
      <w:r>
        <w:rPr>
          <w:sz w:val="24"/>
        </w:rPr>
        <w:t xml:space="preserve">A motion was made by Matthew Johnson, seconded by Robert Rittle to ratify the execution of the Stevens &amp; Lee service agreement for the $5,091,482 </w:t>
      </w:r>
      <w:proofErr w:type="spellStart"/>
      <w:r>
        <w:rPr>
          <w:sz w:val="24"/>
        </w:rPr>
        <w:t>PennVEST</w:t>
      </w:r>
      <w:proofErr w:type="spellEnd"/>
      <w:r>
        <w:rPr>
          <w:sz w:val="24"/>
        </w:rPr>
        <w:t xml:space="preserve"> loan; motion unanimously carried.</w:t>
      </w:r>
    </w:p>
    <w:p w14:paraId="6B25B6A4" w14:textId="77777777" w:rsidR="009475A8" w:rsidRDefault="009475A8" w:rsidP="00FD0E13">
      <w:pPr>
        <w:pStyle w:val="BodyText2"/>
        <w:rPr>
          <w:sz w:val="24"/>
        </w:rPr>
      </w:pPr>
    </w:p>
    <w:p w14:paraId="4A0540C9" w14:textId="6A7917E0" w:rsidR="009475A8" w:rsidRPr="0095511D" w:rsidRDefault="009475A8" w:rsidP="00FD0E13">
      <w:pPr>
        <w:pStyle w:val="BodyText2"/>
        <w:rPr>
          <w:sz w:val="24"/>
        </w:rPr>
      </w:pPr>
      <w:proofErr w:type="spellStart"/>
      <w:r w:rsidRPr="0095511D">
        <w:rPr>
          <w:sz w:val="24"/>
        </w:rPr>
        <w:t>Millbach</w:t>
      </w:r>
      <w:proofErr w:type="spellEnd"/>
      <w:r w:rsidRPr="0095511D">
        <w:rPr>
          <w:sz w:val="24"/>
        </w:rPr>
        <w:t xml:space="preserve"> Water Line Extension</w:t>
      </w:r>
    </w:p>
    <w:p w14:paraId="0CF517B1" w14:textId="07A98142" w:rsidR="009475A8" w:rsidRPr="0095511D" w:rsidRDefault="009475A8" w:rsidP="0095511D">
      <w:pPr>
        <w:pStyle w:val="BodyText2"/>
        <w:numPr>
          <w:ilvl w:val="0"/>
          <w:numId w:val="5"/>
        </w:numPr>
        <w:rPr>
          <w:sz w:val="24"/>
        </w:rPr>
      </w:pPr>
      <w:r w:rsidRPr="0095511D">
        <w:rPr>
          <w:sz w:val="24"/>
        </w:rPr>
        <w:t>Received PA Small Water Grant in the amount of $200,000.</w:t>
      </w:r>
    </w:p>
    <w:p w14:paraId="65CD4736" w14:textId="5586E428" w:rsidR="009475A8" w:rsidRDefault="009475A8" w:rsidP="0095511D">
      <w:pPr>
        <w:pStyle w:val="Compact"/>
        <w:numPr>
          <w:ilvl w:val="0"/>
          <w:numId w:val="5"/>
        </w:numPr>
        <w:rPr>
          <w:rFonts w:ascii="Times New Roman" w:hAnsi="Times New Roman" w:cs="Times New Roman"/>
        </w:rPr>
      </w:pPr>
      <w:r w:rsidRPr="0095511D">
        <w:rPr>
          <w:rFonts w:ascii="Times New Roman" w:hAnsi="Times New Roman" w:cs="Times New Roman"/>
        </w:rPr>
        <w:t xml:space="preserve">This project </w:t>
      </w:r>
      <w:r w:rsidR="0095511D" w:rsidRPr="0095511D">
        <w:rPr>
          <w:rFonts w:ascii="Times New Roman" w:hAnsi="Times New Roman" w:cs="Times New Roman"/>
        </w:rPr>
        <w:t>will run a</w:t>
      </w:r>
      <w:r w:rsidRPr="0095511D">
        <w:rPr>
          <w:rFonts w:ascii="Times New Roman" w:hAnsi="Times New Roman" w:cs="Times New Roman"/>
        </w:rPr>
        <w:t xml:space="preserve"> </w:t>
      </w:r>
      <w:r w:rsidR="0095511D">
        <w:rPr>
          <w:rFonts w:ascii="Times New Roman" w:hAnsi="Times New Roman" w:cs="Times New Roman"/>
        </w:rPr>
        <w:t>second line</w:t>
      </w:r>
      <w:r w:rsidRPr="0095511D">
        <w:rPr>
          <w:rFonts w:ascii="Times New Roman" w:hAnsi="Times New Roman" w:cs="Times New Roman"/>
        </w:rPr>
        <w:t xml:space="preserve"> off the </w:t>
      </w:r>
      <w:r w:rsidRPr="0095511D">
        <w:rPr>
          <w:rFonts w:ascii="Times New Roman" w:hAnsi="Times New Roman" w:cs="Times New Roman"/>
        </w:rPr>
        <w:t>new tank</w:t>
      </w:r>
      <w:r w:rsidRPr="0095511D">
        <w:rPr>
          <w:rFonts w:ascii="Times New Roman" w:hAnsi="Times New Roman" w:cs="Times New Roman"/>
        </w:rPr>
        <w:t xml:space="preserve"> to </w:t>
      </w:r>
      <w:proofErr w:type="spellStart"/>
      <w:r w:rsidRPr="0095511D">
        <w:rPr>
          <w:rFonts w:ascii="Times New Roman" w:hAnsi="Times New Roman" w:cs="Times New Roman"/>
        </w:rPr>
        <w:t>Millbach</w:t>
      </w:r>
      <w:proofErr w:type="spellEnd"/>
      <w:r w:rsidRPr="0095511D">
        <w:rPr>
          <w:rFonts w:ascii="Times New Roman" w:hAnsi="Times New Roman" w:cs="Times New Roman"/>
        </w:rPr>
        <w:t xml:space="preserve"> Road, connecting between </w:t>
      </w:r>
      <w:proofErr w:type="spellStart"/>
      <w:r w:rsidRPr="0095511D">
        <w:rPr>
          <w:rFonts w:ascii="Times New Roman" w:hAnsi="Times New Roman" w:cs="Times New Roman"/>
        </w:rPr>
        <w:t>Millbach</w:t>
      </w:r>
      <w:proofErr w:type="spellEnd"/>
      <w:r w:rsidRPr="0095511D">
        <w:rPr>
          <w:rFonts w:ascii="Times New Roman" w:hAnsi="Times New Roman" w:cs="Times New Roman"/>
        </w:rPr>
        <w:t xml:space="preserve"> and Poplar to improve flows on both sides; </w:t>
      </w:r>
      <w:r w:rsidR="0095511D" w:rsidRPr="0095511D">
        <w:rPr>
          <w:rFonts w:ascii="Times New Roman" w:hAnsi="Times New Roman" w:cs="Times New Roman"/>
        </w:rPr>
        <w:t>this connection will utilize an existing but unconnected line from Spades Lane and will provide redundancy</w:t>
      </w:r>
      <w:r w:rsidRPr="0095511D">
        <w:rPr>
          <w:rFonts w:ascii="Times New Roman" w:hAnsi="Times New Roman" w:cs="Times New Roman"/>
        </w:rPr>
        <w:t>.</w:t>
      </w:r>
    </w:p>
    <w:p w14:paraId="203F7A49" w14:textId="77777777" w:rsidR="0095511D" w:rsidRDefault="0095511D" w:rsidP="0095511D">
      <w:pPr>
        <w:pStyle w:val="Compact"/>
        <w:rPr>
          <w:rFonts w:ascii="Times New Roman" w:hAnsi="Times New Roman" w:cs="Times New Roman"/>
        </w:rPr>
      </w:pPr>
    </w:p>
    <w:p w14:paraId="2D146495" w14:textId="6A5CC365" w:rsidR="0095511D" w:rsidRDefault="0095511D" w:rsidP="0095511D">
      <w:pPr>
        <w:pStyle w:val="Compact"/>
        <w:rPr>
          <w:rFonts w:ascii="Times New Roman" w:hAnsi="Times New Roman" w:cs="Times New Roman"/>
        </w:rPr>
      </w:pPr>
      <w:r>
        <w:rPr>
          <w:rFonts w:ascii="Times New Roman" w:hAnsi="Times New Roman" w:cs="Times New Roman"/>
        </w:rPr>
        <w:t>Well No. 9 Project Update</w:t>
      </w:r>
    </w:p>
    <w:p w14:paraId="199AB9E5" w14:textId="00F73FEC" w:rsidR="0095511D" w:rsidRPr="0095511D" w:rsidRDefault="0095511D" w:rsidP="0095511D">
      <w:pPr>
        <w:pStyle w:val="Compact"/>
        <w:numPr>
          <w:ilvl w:val="2"/>
          <w:numId w:val="4"/>
        </w:numPr>
        <w:rPr>
          <w:rFonts w:ascii="Times New Roman" w:hAnsi="Times New Roman" w:cs="Times New Roman"/>
        </w:rPr>
      </w:pPr>
      <w:r w:rsidRPr="0095511D">
        <w:rPr>
          <w:rFonts w:ascii="Times New Roman" w:hAnsi="Times New Roman" w:cs="Times New Roman"/>
        </w:rPr>
        <w:t>VFD expected January 23 but delayed; reportedly held in customs.</w:t>
      </w:r>
    </w:p>
    <w:p w14:paraId="5FDA53F7" w14:textId="71ACE711" w:rsidR="0095511D" w:rsidRPr="0095511D" w:rsidRDefault="0095511D" w:rsidP="0095511D">
      <w:pPr>
        <w:pStyle w:val="Compact"/>
        <w:numPr>
          <w:ilvl w:val="2"/>
          <w:numId w:val="4"/>
        </w:numPr>
        <w:rPr>
          <w:rFonts w:ascii="Times New Roman" w:hAnsi="Times New Roman" w:cs="Times New Roman"/>
        </w:rPr>
      </w:pPr>
      <w:r w:rsidRPr="0095511D">
        <w:rPr>
          <w:rFonts w:ascii="Times New Roman" w:hAnsi="Times New Roman" w:cs="Times New Roman"/>
        </w:rPr>
        <w:t>Proposed startup dates: February 3</w:t>
      </w:r>
      <w:r w:rsidRPr="0095511D">
        <w:rPr>
          <w:rFonts w:ascii="Times New Roman" w:hAnsi="Times New Roman" w:cs="Times New Roman"/>
          <w:vertAlign w:val="superscript"/>
        </w:rPr>
        <w:t>rd</w:t>
      </w:r>
      <w:r w:rsidRPr="0095511D">
        <w:rPr>
          <w:rFonts w:ascii="Times New Roman" w:hAnsi="Times New Roman" w:cs="Times New Roman"/>
        </w:rPr>
        <w:t>-</w:t>
      </w:r>
      <w:r w:rsidRPr="0095511D">
        <w:rPr>
          <w:rFonts w:ascii="Times New Roman" w:hAnsi="Times New Roman" w:cs="Times New Roman"/>
        </w:rPr>
        <w:t>5</w:t>
      </w:r>
      <w:r w:rsidRPr="0095511D">
        <w:rPr>
          <w:rFonts w:ascii="Times New Roman" w:hAnsi="Times New Roman" w:cs="Times New Roman"/>
          <w:vertAlign w:val="superscript"/>
        </w:rPr>
        <w:t>th</w:t>
      </w:r>
      <w:r w:rsidRPr="0095511D">
        <w:rPr>
          <w:rFonts w:ascii="Times New Roman" w:hAnsi="Times New Roman" w:cs="Times New Roman"/>
        </w:rPr>
        <w:t>; coordination pending between Garden Spot Electric and Kinsley.</w:t>
      </w:r>
    </w:p>
    <w:p w14:paraId="55D41966" w14:textId="77777777" w:rsidR="0095511D" w:rsidRPr="0095511D" w:rsidRDefault="0095511D" w:rsidP="0095511D">
      <w:pPr>
        <w:pStyle w:val="Compact"/>
        <w:numPr>
          <w:ilvl w:val="2"/>
          <w:numId w:val="4"/>
        </w:numPr>
        <w:rPr>
          <w:rFonts w:ascii="Times New Roman" w:hAnsi="Times New Roman" w:cs="Times New Roman"/>
        </w:rPr>
      </w:pPr>
      <w:r w:rsidRPr="0095511D">
        <w:rPr>
          <w:rFonts w:ascii="Times New Roman" w:hAnsi="Times New Roman" w:cs="Times New Roman"/>
        </w:rPr>
        <w:t xml:space="preserve">PADDEP planned onsite February 11 due to </w:t>
      </w:r>
      <w:proofErr w:type="spellStart"/>
      <w:r w:rsidRPr="0095511D">
        <w:rPr>
          <w:rFonts w:ascii="Times New Roman" w:hAnsi="Times New Roman" w:cs="Times New Roman"/>
        </w:rPr>
        <w:t>PennVEST</w:t>
      </w:r>
      <w:proofErr w:type="spellEnd"/>
      <w:r w:rsidRPr="0095511D">
        <w:rPr>
          <w:rFonts w:ascii="Times New Roman" w:hAnsi="Times New Roman" w:cs="Times New Roman"/>
        </w:rPr>
        <w:t xml:space="preserve"> involvement.</w:t>
      </w:r>
    </w:p>
    <w:p w14:paraId="44DF42C2" w14:textId="77777777" w:rsidR="0095511D" w:rsidRPr="0095511D" w:rsidRDefault="0095511D" w:rsidP="0095511D">
      <w:pPr>
        <w:pStyle w:val="Compact"/>
        <w:numPr>
          <w:ilvl w:val="2"/>
          <w:numId w:val="4"/>
        </w:numPr>
        <w:rPr>
          <w:rFonts w:ascii="Times New Roman" w:hAnsi="Times New Roman" w:cs="Times New Roman"/>
        </w:rPr>
      </w:pPr>
      <w:r w:rsidRPr="0095511D">
        <w:rPr>
          <w:rFonts w:ascii="Times New Roman" w:hAnsi="Times New Roman" w:cs="Times New Roman"/>
        </w:rPr>
        <w:t>Startup contingent on VFD and all components installation; no manual startup.</w:t>
      </w:r>
    </w:p>
    <w:p w14:paraId="4410EB1C" w14:textId="77777777" w:rsidR="0095511D" w:rsidRPr="0095511D" w:rsidRDefault="0095511D" w:rsidP="0095511D">
      <w:pPr>
        <w:pStyle w:val="Compact"/>
        <w:numPr>
          <w:ilvl w:val="2"/>
          <w:numId w:val="4"/>
        </w:numPr>
        <w:rPr>
          <w:rFonts w:ascii="Times New Roman" w:hAnsi="Times New Roman" w:cs="Times New Roman"/>
        </w:rPr>
      </w:pPr>
      <w:r w:rsidRPr="0095511D">
        <w:rPr>
          <w:rFonts w:ascii="Times New Roman" w:hAnsi="Times New Roman" w:cs="Times New Roman"/>
        </w:rPr>
        <w:t>RFI received regarding antennas for communication between reservoir and well; response underway (antennas must be aligned).</w:t>
      </w:r>
    </w:p>
    <w:p w14:paraId="58187AD2" w14:textId="77777777" w:rsidR="0095511D" w:rsidRPr="0095511D" w:rsidRDefault="0095511D" w:rsidP="0095511D">
      <w:pPr>
        <w:pStyle w:val="Compact"/>
        <w:numPr>
          <w:ilvl w:val="2"/>
          <w:numId w:val="4"/>
        </w:numPr>
        <w:rPr>
          <w:rFonts w:ascii="Times New Roman" w:hAnsi="Times New Roman" w:cs="Times New Roman"/>
        </w:rPr>
      </w:pPr>
      <w:r w:rsidRPr="0095511D">
        <w:rPr>
          <w:rFonts w:ascii="Times New Roman" w:hAnsi="Times New Roman" w:cs="Times New Roman"/>
        </w:rPr>
        <w:t>Discussion on alternative VFD sourcing: early recommendation from Keystone Electrical Engineers and Garden Spot Electric; contractor declined alternate sourcing.</w:t>
      </w:r>
    </w:p>
    <w:p w14:paraId="3E2CA879" w14:textId="77777777" w:rsidR="0095511D" w:rsidRPr="0095511D" w:rsidRDefault="0095511D" w:rsidP="0095511D">
      <w:pPr>
        <w:pStyle w:val="Compact"/>
        <w:numPr>
          <w:ilvl w:val="2"/>
          <w:numId w:val="4"/>
        </w:numPr>
        <w:rPr>
          <w:rFonts w:ascii="Times New Roman" w:hAnsi="Times New Roman" w:cs="Times New Roman"/>
        </w:rPr>
      </w:pPr>
      <w:r w:rsidRPr="0095511D">
        <w:rPr>
          <w:rFonts w:ascii="Times New Roman" w:hAnsi="Times New Roman" w:cs="Times New Roman"/>
        </w:rPr>
        <w:t>Bond and liquidated damages discussed; suggestion to lien the bond; consult Andy for legal steps; correspondence and timeline shared with Andy; vendor documentation requested confirming customs hold.</w:t>
      </w:r>
    </w:p>
    <w:p w14:paraId="6B45A3E4" w14:textId="4C12DA07" w:rsidR="009475A8" w:rsidRDefault="009475A8" w:rsidP="00FD0E13">
      <w:pPr>
        <w:pStyle w:val="BodyText2"/>
        <w:rPr>
          <w:sz w:val="24"/>
        </w:rPr>
      </w:pPr>
    </w:p>
    <w:p w14:paraId="1C1286C3" w14:textId="278145C8" w:rsidR="00FE144E" w:rsidRDefault="00BB182F" w:rsidP="00171639">
      <w:pPr>
        <w:pStyle w:val="BodyText2"/>
        <w:rPr>
          <w:sz w:val="24"/>
        </w:rPr>
      </w:pPr>
      <w:r>
        <w:rPr>
          <w:sz w:val="24"/>
        </w:rPr>
        <w:t>Source Water Protection Plan</w:t>
      </w:r>
    </w:p>
    <w:p w14:paraId="44670F84" w14:textId="27F0212B" w:rsidR="00BB182F" w:rsidRDefault="00BB182F" w:rsidP="00BB182F">
      <w:pPr>
        <w:pStyle w:val="BodyText2"/>
        <w:numPr>
          <w:ilvl w:val="0"/>
          <w:numId w:val="7"/>
        </w:numPr>
        <w:rPr>
          <w:sz w:val="24"/>
        </w:rPr>
      </w:pPr>
      <w:r>
        <w:rPr>
          <w:sz w:val="24"/>
        </w:rPr>
        <w:lastRenderedPageBreak/>
        <w:t>Annual plan to be submitted by March 30, 2026.</w:t>
      </w:r>
    </w:p>
    <w:p w14:paraId="10DEEBE8" w14:textId="23BB0CF2" w:rsidR="00BB182F" w:rsidRDefault="00BB182F" w:rsidP="00BB182F">
      <w:pPr>
        <w:pStyle w:val="BodyText2"/>
        <w:numPr>
          <w:ilvl w:val="0"/>
          <w:numId w:val="7"/>
        </w:numPr>
        <w:rPr>
          <w:sz w:val="24"/>
        </w:rPr>
      </w:pPr>
      <w:r>
        <w:rPr>
          <w:sz w:val="24"/>
        </w:rPr>
        <w:t>Once Well 9 is online wellhead protection areas will be calculated and included.</w:t>
      </w:r>
    </w:p>
    <w:p w14:paraId="5A480080" w14:textId="77777777" w:rsidR="00BB182F" w:rsidRDefault="00BB182F" w:rsidP="00BB182F">
      <w:pPr>
        <w:pStyle w:val="BodyText2"/>
        <w:rPr>
          <w:sz w:val="24"/>
        </w:rPr>
      </w:pPr>
    </w:p>
    <w:p w14:paraId="43940AD6" w14:textId="70CEB4A0" w:rsidR="00BB182F" w:rsidRDefault="00BB182F" w:rsidP="00BB182F">
      <w:pPr>
        <w:pStyle w:val="BodyText2"/>
        <w:rPr>
          <w:sz w:val="24"/>
        </w:rPr>
      </w:pPr>
      <w:r>
        <w:rPr>
          <w:sz w:val="24"/>
        </w:rPr>
        <w:t>Park Project Update</w:t>
      </w:r>
    </w:p>
    <w:p w14:paraId="6A1C18FE" w14:textId="2316FAB5" w:rsidR="00BB182F" w:rsidRDefault="00BB182F" w:rsidP="00BB182F">
      <w:pPr>
        <w:pStyle w:val="BodyText2"/>
        <w:numPr>
          <w:ilvl w:val="0"/>
          <w:numId w:val="8"/>
        </w:numPr>
        <w:rPr>
          <w:sz w:val="24"/>
        </w:rPr>
      </w:pPr>
      <w:r>
        <w:rPr>
          <w:sz w:val="24"/>
        </w:rPr>
        <w:t>Awarded DCNR grant in the amount of $176,700 for phase two.</w:t>
      </w:r>
    </w:p>
    <w:p w14:paraId="6D9801CA" w14:textId="77777777" w:rsidR="00BB182F" w:rsidRDefault="00BB182F" w:rsidP="00BB182F">
      <w:pPr>
        <w:pStyle w:val="BodyText2"/>
        <w:rPr>
          <w:sz w:val="24"/>
        </w:rPr>
      </w:pPr>
    </w:p>
    <w:p w14:paraId="68FE73F2" w14:textId="1657EE50" w:rsidR="00BB182F" w:rsidRDefault="00BB182F" w:rsidP="00BB182F">
      <w:pPr>
        <w:pStyle w:val="BodyText2"/>
        <w:rPr>
          <w:sz w:val="24"/>
        </w:rPr>
      </w:pPr>
      <w:r>
        <w:rPr>
          <w:sz w:val="24"/>
        </w:rPr>
        <w:t>Neptune Fire Company LSA Grant</w:t>
      </w:r>
    </w:p>
    <w:p w14:paraId="2860469F" w14:textId="05BAE96E" w:rsidR="00BB182F" w:rsidRDefault="00BB182F" w:rsidP="00BB182F">
      <w:pPr>
        <w:pStyle w:val="BodyText2"/>
        <w:ind w:firstLine="720"/>
        <w:rPr>
          <w:sz w:val="24"/>
        </w:rPr>
      </w:pPr>
      <w:r>
        <w:rPr>
          <w:sz w:val="24"/>
        </w:rPr>
        <w:t>A motion was made by Larry Hartman, seconded by Richard Strickler to authorize the execution of the cut off saw procurement letter, to accompany final payment request #4; motion unanimously carried.</w:t>
      </w:r>
    </w:p>
    <w:p w14:paraId="1CE25099" w14:textId="77777777" w:rsidR="00BB182F" w:rsidRDefault="00BB182F" w:rsidP="00BB182F">
      <w:pPr>
        <w:pStyle w:val="BodyText2"/>
        <w:ind w:firstLine="720"/>
        <w:rPr>
          <w:sz w:val="24"/>
        </w:rPr>
      </w:pPr>
    </w:p>
    <w:p w14:paraId="5D090E82" w14:textId="58F7D8E5" w:rsidR="002235CE" w:rsidRDefault="003136B8" w:rsidP="00273D59">
      <w:pPr>
        <w:pStyle w:val="BodyText2"/>
        <w:rPr>
          <w:sz w:val="24"/>
        </w:rPr>
      </w:pPr>
      <w:r>
        <w:rPr>
          <w:sz w:val="24"/>
        </w:rPr>
        <w:t>New Business:</w:t>
      </w:r>
    </w:p>
    <w:p w14:paraId="26046438" w14:textId="77777777" w:rsidR="003025FD" w:rsidRDefault="003025FD" w:rsidP="00273D59">
      <w:pPr>
        <w:pStyle w:val="BodyText2"/>
        <w:rPr>
          <w:sz w:val="24"/>
        </w:rPr>
      </w:pPr>
    </w:p>
    <w:p w14:paraId="34709512" w14:textId="2D74B73C" w:rsidR="00BB182F" w:rsidRDefault="00BB182F" w:rsidP="00273D59">
      <w:pPr>
        <w:pStyle w:val="BodyText2"/>
        <w:rPr>
          <w:sz w:val="24"/>
        </w:rPr>
      </w:pPr>
      <w:r>
        <w:rPr>
          <w:sz w:val="24"/>
        </w:rPr>
        <w:t>Neptune Fire Company</w:t>
      </w:r>
    </w:p>
    <w:p w14:paraId="12C8DF64" w14:textId="61E5C348" w:rsidR="00BB182F" w:rsidRPr="00D5630C" w:rsidRDefault="00BB182F" w:rsidP="00D5630C">
      <w:pPr>
        <w:pStyle w:val="BodyText2"/>
        <w:numPr>
          <w:ilvl w:val="0"/>
          <w:numId w:val="8"/>
        </w:numPr>
        <w:rPr>
          <w:sz w:val="24"/>
        </w:rPr>
      </w:pPr>
      <w:r w:rsidRPr="00D5630C">
        <w:rPr>
          <w:sz w:val="24"/>
        </w:rPr>
        <w:t xml:space="preserve">Chief Stan Smith proved council with </w:t>
      </w:r>
      <w:r w:rsidR="00D5630C" w:rsidRPr="00D5630C">
        <w:rPr>
          <w:sz w:val="24"/>
        </w:rPr>
        <w:t xml:space="preserve">a summary report of the 2025 activity, reporting that on the fire side it was the company’s busiest year. </w:t>
      </w:r>
    </w:p>
    <w:p w14:paraId="10C0C737" w14:textId="155CF89A" w:rsidR="00D5630C" w:rsidRPr="00B133FA" w:rsidRDefault="00D5630C" w:rsidP="00D5630C">
      <w:pPr>
        <w:pStyle w:val="Compact"/>
        <w:numPr>
          <w:ilvl w:val="0"/>
          <w:numId w:val="8"/>
        </w:numPr>
        <w:rPr>
          <w:rFonts w:ascii="Times New Roman" w:hAnsi="Times New Roman" w:cs="Times New Roman"/>
        </w:rPr>
      </w:pPr>
      <w:r w:rsidRPr="00D5630C">
        <w:rPr>
          <w:rFonts w:ascii="Times New Roman" w:hAnsi="Times New Roman" w:cs="Times New Roman"/>
        </w:rPr>
        <w:t>Knox Box system</w:t>
      </w:r>
      <w:r>
        <w:rPr>
          <w:rFonts w:ascii="Times New Roman" w:hAnsi="Times New Roman" w:cs="Times New Roman"/>
        </w:rPr>
        <w:t xml:space="preserve"> is live</w:t>
      </w:r>
      <w:r w:rsidRPr="00D5630C">
        <w:rPr>
          <w:rFonts w:ascii="Times New Roman" w:hAnsi="Times New Roman" w:cs="Times New Roman"/>
        </w:rPr>
        <w:t xml:space="preserve">; </w:t>
      </w:r>
      <w:r>
        <w:rPr>
          <w:rFonts w:ascii="Times New Roman" w:hAnsi="Times New Roman" w:cs="Times New Roman"/>
        </w:rPr>
        <w:t xml:space="preserve">this system </w:t>
      </w:r>
      <w:r w:rsidRPr="00D5630C">
        <w:rPr>
          <w:rFonts w:ascii="Times New Roman" w:hAnsi="Times New Roman" w:cs="Times New Roman"/>
        </w:rPr>
        <w:t>secure</w:t>
      </w:r>
      <w:r>
        <w:rPr>
          <w:rFonts w:ascii="Times New Roman" w:hAnsi="Times New Roman" w:cs="Times New Roman"/>
        </w:rPr>
        <w:t>s</w:t>
      </w:r>
      <w:r w:rsidRPr="00D5630C">
        <w:rPr>
          <w:rFonts w:ascii="Times New Roman" w:hAnsi="Times New Roman" w:cs="Times New Roman"/>
        </w:rPr>
        <w:t xml:space="preserve"> building access keys for emergency responders</w:t>
      </w:r>
      <w:r>
        <w:rPr>
          <w:rFonts w:ascii="Times New Roman" w:hAnsi="Times New Roman" w:cs="Times New Roman"/>
        </w:rPr>
        <w:t>,</w:t>
      </w:r>
      <w:r w:rsidRPr="00D5630C">
        <w:rPr>
          <w:rFonts w:ascii="Times New Roman" w:hAnsi="Times New Roman" w:cs="Times New Roman"/>
        </w:rPr>
        <w:t xml:space="preserve"> logs key access</w:t>
      </w:r>
      <w:r>
        <w:rPr>
          <w:rFonts w:ascii="Times New Roman" w:hAnsi="Times New Roman" w:cs="Times New Roman"/>
        </w:rPr>
        <w:t xml:space="preserve"> and is</w:t>
      </w:r>
      <w:r w:rsidRPr="00D5630C">
        <w:rPr>
          <w:rFonts w:ascii="Times New Roman" w:hAnsi="Times New Roman" w:cs="Times New Roman"/>
        </w:rPr>
        <w:t xml:space="preserve"> </w:t>
      </w:r>
      <w:r w:rsidRPr="00D5630C">
        <w:rPr>
          <w:rFonts w:ascii="Times New Roman" w:hAnsi="Times New Roman" w:cs="Times New Roman"/>
        </w:rPr>
        <w:t>currently deployed</w:t>
      </w:r>
      <w:r w:rsidRPr="00D5630C">
        <w:rPr>
          <w:rFonts w:ascii="Times New Roman" w:hAnsi="Times New Roman" w:cs="Times New Roman"/>
        </w:rPr>
        <w:t xml:space="preserve"> at </w:t>
      </w:r>
      <w:proofErr w:type="spellStart"/>
      <w:r w:rsidRPr="00D5630C">
        <w:rPr>
          <w:rFonts w:ascii="Times New Roman" w:hAnsi="Times New Roman" w:cs="Times New Roman"/>
        </w:rPr>
        <w:t>Rigidply</w:t>
      </w:r>
      <w:proofErr w:type="spellEnd"/>
      <w:r w:rsidRPr="00D5630C">
        <w:rPr>
          <w:rFonts w:ascii="Times New Roman" w:hAnsi="Times New Roman" w:cs="Times New Roman"/>
        </w:rPr>
        <w:t xml:space="preserve">, Blue Lake Builders, </w:t>
      </w:r>
      <w:r w:rsidRPr="00B133FA">
        <w:rPr>
          <w:rFonts w:ascii="Times New Roman" w:hAnsi="Times New Roman" w:cs="Times New Roman"/>
        </w:rPr>
        <w:t>and one residential user</w:t>
      </w:r>
      <w:r w:rsidRPr="00B133FA">
        <w:rPr>
          <w:rFonts w:ascii="Times New Roman" w:hAnsi="Times New Roman" w:cs="Times New Roman"/>
        </w:rPr>
        <w:t xml:space="preserve">. </w:t>
      </w:r>
      <w:r w:rsidRPr="00B133FA">
        <w:rPr>
          <w:rFonts w:ascii="Times New Roman" w:hAnsi="Times New Roman" w:cs="Times New Roman"/>
        </w:rPr>
        <w:t>Feed mill installed a Knox Box but has not provided keys/access</w:t>
      </w:r>
      <w:r w:rsidRPr="00B133FA">
        <w:rPr>
          <w:rFonts w:ascii="Times New Roman" w:hAnsi="Times New Roman" w:cs="Times New Roman"/>
        </w:rPr>
        <w:t>.</w:t>
      </w:r>
    </w:p>
    <w:p w14:paraId="299047C5" w14:textId="05885AFF" w:rsidR="00D5630C" w:rsidRPr="00B133FA" w:rsidRDefault="00D5630C" w:rsidP="00D5630C">
      <w:pPr>
        <w:pStyle w:val="Compact"/>
        <w:numPr>
          <w:ilvl w:val="0"/>
          <w:numId w:val="8"/>
        </w:numPr>
        <w:rPr>
          <w:rFonts w:ascii="Times New Roman" w:hAnsi="Times New Roman" w:cs="Times New Roman"/>
        </w:rPr>
      </w:pPr>
      <w:r w:rsidRPr="00B133FA">
        <w:rPr>
          <w:rFonts w:ascii="Times New Roman" w:hAnsi="Times New Roman" w:cs="Times New Roman"/>
        </w:rPr>
        <w:t>Stan Smith requested</w:t>
      </w:r>
      <w:r w:rsidRPr="00B133FA">
        <w:rPr>
          <w:rFonts w:ascii="Times New Roman" w:hAnsi="Times New Roman" w:cs="Times New Roman"/>
        </w:rPr>
        <w:t xml:space="preserve"> </w:t>
      </w:r>
      <w:r w:rsidRPr="00B133FA">
        <w:rPr>
          <w:rFonts w:ascii="Times New Roman" w:hAnsi="Times New Roman" w:cs="Times New Roman"/>
        </w:rPr>
        <w:t>the Borough</w:t>
      </w:r>
      <w:r w:rsidRPr="00B133FA">
        <w:rPr>
          <w:rFonts w:ascii="Times New Roman" w:hAnsi="Times New Roman" w:cs="Times New Roman"/>
        </w:rPr>
        <w:t xml:space="preserve"> share </w:t>
      </w:r>
      <w:r w:rsidRPr="00B133FA">
        <w:rPr>
          <w:rFonts w:ascii="Times New Roman" w:hAnsi="Times New Roman" w:cs="Times New Roman"/>
        </w:rPr>
        <w:t xml:space="preserve">the </w:t>
      </w:r>
      <w:r w:rsidRPr="00B133FA">
        <w:rPr>
          <w:rFonts w:ascii="Times New Roman" w:hAnsi="Times New Roman" w:cs="Times New Roman"/>
        </w:rPr>
        <w:t>ordinance language and verify adopt</w:t>
      </w:r>
      <w:r w:rsidRPr="00B133FA">
        <w:rPr>
          <w:rFonts w:ascii="Times New Roman" w:hAnsi="Times New Roman" w:cs="Times New Roman"/>
        </w:rPr>
        <w:t>ed</w:t>
      </w:r>
      <w:r w:rsidRPr="00B133FA">
        <w:rPr>
          <w:rFonts w:ascii="Times New Roman" w:hAnsi="Times New Roman" w:cs="Times New Roman"/>
        </w:rPr>
        <w:t xml:space="preserve"> fire code scope; current borough adopted IBC referencing portions of fire code; consideration to adopt full fire code via ordinance for stronger enforcement.</w:t>
      </w:r>
    </w:p>
    <w:p w14:paraId="56231482" w14:textId="77777777" w:rsidR="00D5630C" w:rsidRPr="00B133FA" w:rsidRDefault="00D5630C" w:rsidP="00D5630C">
      <w:pPr>
        <w:pStyle w:val="Compact"/>
        <w:ind w:firstLine="630"/>
        <w:rPr>
          <w:rFonts w:ascii="Times New Roman" w:hAnsi="Times New Roman" w:cs="Times New Roman"/>
        </w:rPr>
      </w:pPr>
      <w:r w:rsidRPr="00B133FA">
        <w:rPr>
          <w:rFonts w:ascii="Times New Roman" w:hAnsi="Times New Roman" w:cs="Times New Roman"/>
        </w:rPr>
        <w:t xml:space="preserve">President Bricker advised </w:t>
      </w:r>
      <w:r w:rsidRPr="00B133FA">
        <w:rPr>
          <w:rFonts w:ascii="Times New Roman" w:hAnsi="Times New Roman" w:cs="Times New Roman"/>
        </w:rPr>
        <w:t>ordinance language to be reviewed and circulated; compliance issues flagged for follow-up with code officials; consider adopting full fire code for clearer enforcement.</w:t>
      </w:r>
    </w:p>
    <w:p w14:paraId="186FE22A" w14:textId="77777777" w:rsidR="00D5630C" w:rsidRPr="00B133FA" w:rsidRDefault="00D5630C" w:rsidP="00D5630C">
      <w:pPr>
        <w:pStyle w:val="Compact"/>
        <w:numPr>
          <w:ilvl w:val="0"/>
          <w:numId w:val="9"/>
        </w:numPr>
        <w:rPr>
          <w:rFonts w:ascii="Times New Roman" w:hAnsi="Times New Roman" w:cs="Times New Roman"/>
        </w:rPr>
      </w:pPr>
      <w:r w:rsidRPr="00B133FA">
        <w:rPr>
          <w:rFonts w:ascii="Times New Roman" w:hAnsi="Times New Roman" w:cs="Times New Roman"/>
        </w:rPr>
        <w:t>Stan Smith expressed concerns regarding adequate fire flow for the Elm Street Development with the three-story buildings.</w:t>
      </w:r>
    </w:p>
    <w:p w14:paraId="28CA3F12" w14:textId="1E0EEFF2" w:rsidR="00D5630C" w:rsidRPr="00B133FA" w:rsidRDefault="00D5630C" w:rsidP="00410028">
      <w:pPr>
        <w:pStyle w:val="Compact"/>
        <w:ind w:firstLine="630"/>
        <w:rPr>
          <w:rFonts w:ascii="Times New Roman" w:hAnsi="Times New Roman" w:cs="Times New Roman"/>
        </w:rPr>
      </w:pPr>
      <w:r w:rsidRPr="00B133FA">
        <w:rPr>
          <w:rFonts w:ascii="Times New Roman" w:hAnsi="Times New Roman" w:cs="Times New Roman"/>
        </w:rPr>
        <w:t>President Bricker advised o</w:t>
      </w:r>
      <w:r w:rsidRPr="00B133FA">
        <w:rPr>
          <w:rFonts w:ascii="Times New Roman" w:hAnsi="Times New Roman" w:cs="Times New Roman"/>
        </w:rPr>
        <w:t xml:space="preserve">ngoing requests to </w:t>
      </w:r>
      <w:r w:rsidRPr="00B133FA">
        <w:rPr>
          <w:rFonts w:ascii="Times New Roman" w:hAnsi="Times New Roman" w:cs="Times New Roman"/>
        </w:rPr>
        <w:t xml:space="preserve">their </w:t>
      </w:r>
      <w:r w:rsidRPr="00B133FA">
        <w:rPr>
          <w:rFonts w:ascii="Times New Roman" w:hAnsi="Times New Roman" w:cs="Times New Roman"/>
        </w:rPr>
        <w:t>engineers for projected fire flow</w:t>
      </w:r>
      <w:r w:rsidR="00410028" w:rsidRPr="00B133FA">
        <w:rPr>
          <w:rFonts w:ascii="Times New Roman" w:hAnsi="Times New Roman" w:cs="Times New Roman"/>
        </w:rPr>
        <w:t>s</w:t>
      </w:r>
      <w:r w:rsidRPr="00B133FA">
        <w:rPr>
          <w:rFonts w:ascii="Times New Roman" w:hAnsi="Times New Roman" w:cs="Times New Roman"/>
        </w:rPr>
        <w:t>; responses lacking; county coordination issues noted; recent emails sent to push for answers.</w:t>
      </w:r>
    </w:p>
    <w:p w14:paraId="32F8DC34" w14:textId="76226AED" w:rsidR="00D5630C" w:rsidRPr="00B133FA" w:rsidRDefault="00410028" w:rsidP="00B133FA">
      <w:pPr>
        <w:pStyle w:val="Compact"/>
        <w:numPr>
          <w:ilvl w:val="0"/>
          <w:numId w:val="9"/>
        </w:numPr>
        <w:rPr>
          <w:rFonts w:ascii="Times New Roman" w:hAnsi="Times New Roman" w:cs="Times New Roman"/>
        </w:rPr>
      </w:pPr>
      <w:r w:rsidRPr="00B133FA">
        <w:rPr>
          <w:rFonts w:ascii="Times New Roman" w:hAnsi="Times New Roman" w:cs="Times New Roman"/>
        </w:rPr>
        <w:t>Stan Smith expressed in 2026 and going forward he wants to keep Council more informed and increase communication to keep everyone better informed to build a better working relationship. Schedule quarterly workshop updates to maintain</w:t>
      </w:r>
      <w:r w:rsidRPr="00B133FA">
        <w:rPr>
          <w:rFonts w:ascii="Times New Roman" w:hAnsi="Times New Roman" w:cs="Times New Roman"/>
        </w:rPr>
        <w:t xml:space="preserve"> transparent financial and equipment planning</w:t>
      </w:r>
      <w:r w:rsidRPr="00B133FA">
        <w:rPr>
          <w:rFonts w:ascii="Times New Roman" w:hAnsi="Times New Roman" w:cs="Times New Roman"/>
        </w:rPr>
        <w:t>.</w:t>
      </w:r>
    </w:p>
    <w:p w14:paraId="002261D8" w14:textId="77777777" w:rsidR="00410028" w:rsidRPr="00B133FA" w:rsidRDefault="00410028" w:rsidP="00410028">
      <w:pPr>
        <w:pStyle w:val="Compact"/>
        <w:numPr>
          <w:ilvl w:val="2"/>
          <w:numId w:val="9"/>
        </w:numPr>
        <w:rPr>
          <w:rFonts w:ascii="Times New Roman" w:hAnsi="Times New Roman" w:cs="Times New Roman"/>
        </w:rPr>
      </w:pPr>
      <w:r w:rsidRPr="00B133FA">
        <w:rPr>
          <w:rFonts w:ascii="Times New Roman" w:hAnsi="Times New Roman" w:cs="Times New Roman"/>
        </w:rPr>
        <w:t>state allotment of $14,000 to be applied to principal on the new engine.</w:t>
      </w:r>
    </w:p>
    <w:p w14:paraId="6D94B0B6" w14:textId="0915DEBB" w:rsidR="00410028" w:rsidRPr="00B133FA" w:rsidRDefault="00410028" w:rsidP="00410028">
      <w:pPr>
        <w:pStyle w:val="Compact"/>
        <w:numPr>
          <w:ilvl w:val="2"/>
          <w:numId w:val="9"/>
        </w:numPr>
        <w:rPr>
          <w:rFonts w:ascii="Times New Roman" w:hAnsi="Times New Roman" w:cs="Times New Roman"/>
        </w:rPr>
      </w:pPr>
      <w:r w:rsidRPr="00B133FA">
        <w:rPr>
          <w:rFonts w:ascii="Times New Roman" w:hAnsi="Times New Roman" w:cs="Times New Roman"/>
        </w:rPr>
        <w:t xml:space="preserve">within five years, </w:t>
      </w:r>
      <w:r w:rsidRPr="00B133FA">
        <w:rPr>
          <w:rFonts w:ascii="Times New Roman" w:hAnsi="Times New Roman" w:cs="Times New Roman"/>
        </w:rPr>
        <w:t xml:space="preserve">plan to </w:t>
      </w:r>
      <w:r w:rsidRPr="00B133FA">
        <w:rPr>
          <w:rFonts w:ascii="Times New Roman" w:hAnsi="Times New Roman" w:cs="Times New Roman"/>
        </w:rPr>
        <w:t xml:space="preserve">refurbish the </w:t>
      </w:r>
      <w:r w:rsidRPr="00B133FA">
        <w:rPr>
          <w:rFonts w:ascii="Times New Roman" w:hAnsi="Times New Roman" w:cs="Times New Roman"/>
        </w:rPr>
        <w:t>Q</w:t>
      </w:r>
      <w:r w:rsidRPr="00B133FA">
        <w:rPr>
          <w:rFonts w:ascii="Times New Roman" w:hAnsi="Times New Roman" w:cs="Times New Roman"/>
        </w:rPr>
        <w:t>RS utility unit by re-bodying</w:t>
      </w:r>
    </w:p>
    <w:p w14:paraId="5AC0FDC6" w14:textId="533C30E8" w:rsidR="00410028" w:rsidRPr="00B133FA" w:rsidRDefault="00410028" w:rsidP="00410028">
      <w:pPr>
        <w:pStyle w:val="Compact"/>
        <w:numPr>
          <w:ilvl w:val="2"/>
          <w:numId w:val="9"/>
        </w:numPr>
        <w:rPr>
          <w:rFonts w:ascii="Times New Roman" w:hAnsi="Times New Roman" w:cs="Times New Roman"/>
        </w:rPr>
      </w:pPr>
      <w:r w:rsidRPr="00B133FA">
        <w:rPr>
          <w:rFonts w:ascii="Times New Roman" w:hAnsi="Times New Roman" w:cs="Times New Roman"/>
        </w:rPr>
        <w:t xml:space="preserve">A grant committee formed to pursue available grants; </w:t>
      </w:r>
      <w:r w:rsidRPr="00B133FA">
        <w:rPr>
          <w:rFonts w:ascii="Times New Roman" w:hAnsi="Times New Roman" w:cs="Times New Roman"/>
        </w:rPr>
        <w:t>Shawn</w:t>
      </w:r>
      <w:r w:rsidRPr="00B133FA">
        <w:rPr>
          <w:rFonts w:ascii="Times New Roman" w:hAnsi="Times New Roman" w:cs="Times New Roman"/>
        </w:rPr>
        <w:t xml:space="preserve"> Watrous, Matt Marks, Sam Walter, Kevin Kepl</w:t>
      </w:r>
      <w:r w:rsidRPr="00B133FA">
        <w:rPr>
          <w:rFonts w:ascii="Times New Roman" w:hAnsi="Times New Roman" w:cs="Times New Roman"/>
        </w:rPr>
        <w:t>e</w:t>
      </w:r>
      <w:r w:rsidRPr="00B133FA">
        <w:rPr>
          <w:rFonts w:ascii="Times New Roman" w:hAnsi="Times New Roman" w:cs="Times New Roman"/>
        </w:rPr>
        <w:t>y, Randy Simmons</w:t>
      </w:r>
      <w:r w:rsidRPr="00B133FA">
        <w:rPr>
          <w:rFonts w:ascii="Times New Roman" w:hAnsi="Times New Roman" w:cs="Times New Roman"/>
        </w:rPr>
        <w:t>. Committee exploring hiring a grant writer.</w:t>
      </w:r>
    </w:p>
    <w:p w14:paraId="2D8A6AD6" w14:textId="77777777" w:rsidR="00B133FA" w:rsidRDefault="00B133FA" w:rsidP="00B133FA">
      <w:pPr>
        <w:pStyle w:val="Compact"/>
      </w:pPr>
    </w:p>
    <w:p w14:paraId="738B71F9" w14:textId="77777777" w:rsidR="00B133FA" w:rsidRDefault="00B133FA" w:rsidP="00B133FA">
      <w:pPr>
        <w:pStyle w:val="Compact"/>
      </w:pPr>
      <w:r>
        <w:t>Snowstorm Operations</w:t>
      </w:r>
    </w:p>
    <w:p w14:paraId="5F197EAC" w14:textId="061F08AB" w:rsidR="00B133FA" w:rsidRDefault="00B133FA" w:rsidP="00B133FA">
      <w:pPr>
        <w:pStyle w:val="Compact"/>
        <w:numPr>
          <w:ilvl w:val="0"/>
          <w:numId w:val="9"/>
        </w:numPr>
      </w:pPr>
      <w:r>
        <w:t xml:space="preserve">Secretary Schnoke advised she received several calls from residents requesting she pass along their praises of a job well done to those involved with the snow removal during the recent </w:t>
      </w:r>
      <w:r w:rsidR="004E4EFB">
        <w:t>snowstorm</w:t>
      </w:r>
      <w:r>
        <w:t>.</w:t>
      </w:r>
    </w:p>
    <w:p w14:paraId="74F88BD6" w14:textId="6F9C4BEE" w:rsidR="00B133FA" w:rsidRDefault="00B133FA" w:rsidP="00B133FA">
      <w:pPr>
        <w:pStyle w:val="Compact"/>
        <w:numPr>
          <w:ilvl w:val="0"/>
          <w:numId w:val="9"/>
        </w:numPr>
      </w:pPr>
      <w:r>
        <w:t xml:space="preserve">Council offered their commendation to public works and their team for </w:t>
      </w:r>
      <w:r w:rsidR="004E4EFB">
        <w:t xml:space="preserve">the </w:t>
      </w:r>
      <w:r>
        <w:t xml:space="preserve">effective snow removal </w:t>
      </w:r>
      <w:r w:rsidR="004E4EFB">
        <w:t xml:space="preserve">and their hard work </w:t>
      </w:r>
      <w:r>
        <w:t xml:space="preserve">during </w:t>
      </w:r>
      <w:r w:rsidR="004E4EFB">
        <w:t>this very heavy snowstorm.</w:t>
      </w:r>
    </w:p>
    <w:p w14:paraId="57ACA1DC" w14:textId="5F702268" w:rsidR="004E4EFB" w:rsidRDefault="004E4EFB" w:rsidP="00273D59">
      <w:pPr>
        <w:pStyle w:val="BodyText2"/>
        <w:rPr>
          <w:sz w:val="24"/>
        </w:rPr>
      </w:pPr>
      <w:r>
        <w:rPr>
          <w:sz w:val="24"/>
        </w:rPr>
        <w:lastRenderedPageBreak/>
        <w:t>Sale of Feris Zero Turn Mower</w:t>
      </w:r>
    </w:p>
    <w:p w14:paraId="6E38696A" w14:textId="31756F34" w:rsidR="004E4EFB" w:rsidRDefault="004E4EFB" w:rsidP="004E4EFB">
      <w:pPr>
        <w:pStyle w:val="BodyText2"/>
        <w:rPr>
          <w:sz w:val="24"/>
        </w:rPr>
      </w:pPr>
      <w:r>
        <w:rPr>
          <w:sz w:val="24"/>
        </w:rPr>
        <w:tab/>
      </w:r>
      <w:r w:rsidRPr="004E4EFB">
        <w:rPr>
          <w:sz w:val="24"/>
        </w:rPr>
        <w:t xml:space="preserve">Council discussed the sale of the Ferris Zero Turn Mower. After consideration, council advised Secretary Schnoke to prepare the necessary Resolution and advertisement for approval at the March meeting </w:t>
      </w:r>
      <w:r>
        <w:rPr>
          <w:sz w:val="24"/>
        </w:rPr>
        <w:t>in order</w:t>
      </w:r>
      <w:r w:rsidRPr="004E4EFB">
        <w:rPr>
          <w:sz w:val="24"/>
        </w:rPr>
        <w:t xml:space="preserve"> to list the mower on </w:t>
      </w:r>
      <w:proofErr w:type="spellStart"/>
      <w:r w:rsidRPr="004E4EFB">
        <w:rPr>
          <w:sz w:val="24"/>
        </w:rPr>
        <w:t>Municibid</w:t>
      </w:r>
      <w:proofErr w:type="spellEnd"/>
      <w:r w:rsidRPr="004E4EFB">
        <w:rPr>
          <w:sz w:val="24"/>
        </w:rPr>
        <w:t xml:space="preserve"> </w:t>
      </w:r>
      <w:r w:rsidRPr="004E4EFB">
        <w:rPr>
          <w:sz w:val="24"/>
        </w:rPr>
        <w:t>April 1</w:t>
      </w:r>
      <w:r w:rsidRPr="004E4EFB">
        <w:rPr>
          <w:sz w:val="24"/>
        </w:rPr>
        <w:t>, 2026, for</w:t>
      </w:r>
      <w:r w:rsidR="00C835F1">
        <w:rPr>
          <w:sz w:val="24"/>
        </w:rPr>
        <w:t xml:space="preserve"> a duration of</w:t>
      </w:r>
      <w:r w:rsidRPr="004E4EFB">
        <w:rPr>
          <w:sz w:val="24"/>
        </w:rPr>
        <w:t xml:space="preserve"> 3–4 </w:t>
      </w:r>
      <w:r w:rsidR="00C835F1" w:rsidRPr="004E4EFB">
        <w:rPr>
          <w:sz w:val="24"/>
        </w:rPr>
        <w:t>weeks and</w:t>
      </w:r>
      <w:r w:rsidRPr="004E4EFB">
        <w:rPr>
          <w:sz w:val="24"/>
        </w:rPr>
        <w:t xml:space="preserve"> align bid approval with the April workshop.</w:t>
      </w:r>
    </w:p>
    <w:p w14:paraId="5B47312E" w14:textId="77777777" w:rsidR="00C835F1" w:rsidRDefault="00C835F1" w:rsidP="004E4EFB">
      <w:pPr>
        <w:pStyle w:val="BodyText2"/>
        <w:rPr>
          <w:sz w:val="24"/>
        </w:rPr>
      </w:pPr>
    </w:p>
    <w:p w14:paraId="2D37A7F3" w14:textId="633253E8" w:rsidR="00C835F1" w:rsidRDefault="00C835F1" w:rsidP="004E4EFB">
      <w:pPr>
        <w:pStyle w:val="BodyText2"/>
        <w:rPr>
          <w:sz w:val="24"/>
        </w:rPr>
      </w:pPr>
      <w:r>
        <w:rPr>
          <w:sz w:val="24"/>
        </w:rPr>
        <w:t>Borough Parking Lot</w:t>
      </w:r>
    </w:p>
    <w:p w14:paraId="33BDFB96" w14:textId="7FAF54D0" w:rsidR="00C835F1" w:rsidRPr="00C835F1" w:rsidRDefault="00C835F1" w:rsidP="00C835F1">
      <w:pPr>
        <w:pStyle w:val="Compact"/>
        <w:ind w:firstLine="720"/>
        <w:rPr>
          <w:rFonts w:ascii="Times New Roman" w:hAnsi="Times New Roman" w:cs="Times New Roman"/>
        </w:rPr>
      </w:pPr>
      <w:r w:rsidRPr="00C835F1">
        <w:rPr>
          <w:rFonts w:ascii="Times New Roman" w:hAnsi="Times New Roman" w:cs="Times New Roman"/>
        </w:rPr>
        <w:t xml:space="preserve">Secretary Schnoke advised </w:t>
      </w:r>
      <w:r>
        <w:rPr>
          <w:rFonts w:ascii="Times New Roman" w:hAnsi="Times New Roman" w:cs="Times New Roman"/>
        </w:rPr>
        <w:t xml:space="preserve">that </w:t>
      </w:r>
      <w:r w:rsidRPr="00C835F1">
        <w:rPr>
          <w:rFonts w:ascii="Times New Roman" w:hAnsi="Times New Roman" w:cs="Times New Roman"/>
        </w:rPr>
        <w:t xml:space="preserve">a request was made for council to consider designating the parking spaces around the Christmas tree in the Borough parking lot as business parking only. After consideration council requested Secretary Schnoke to </w:t>
      </w:r>
      <w:r w:rsidRPr="00C835F1">
        <w:rPr>
          <w:rFonts w:ascii="Times New Roman" w:hAnsi="Times New Roman" w:cs="Times New Roman"/>
        </w:rPr>
        <w:t>respectful</w:t>
      </w:r>
      <w:r w:rsidRPr="00C835F1">
        <w:rPr>
          <w:rFonts w:ascii="Times New Roman" w:hAnsi="Times New Roman" w:cs="Times New Roman"/>
        </w:rPr>
        <w:t>ly</w:t>
      </w:r>
      <w:r w:rsidRPr="00C835F1">
        <w:rPr>
          <w:rFonts w:ascii="Times New Roman" w:hAnsi="Times New Roman" w:cs="Times New Roman"/>
        </w:rPr>
        <w:t xml:space="preserve"> respon</w:t>
      </w:r>
      <w:r w:rsidRPr="00C835F1">
        <w:rPr>
          <w:rFonts w:ascii="Times New Roman" w:hAnsi="Times New Roman" w:cs="Times New Roman"/>
        </w:rPr>
        <w:t>d</w:t>
      </w:r>
      <w:r w:rsidRPr="00C835F1">
        <w:rPr>
          <w:rFonts w:ascii="Times New Roman" w:hAnsi="Times New Roman" w:cs="Times New Roman"/>
        </w:rPr>
        <w:t xml:space="preserve"> to the </w:t>
      </w:r>
      <w:r w:rsidRPr="00C835F1">
        <w:rPr>
          <w:rFonts w:ascii="Times New Roman" w:hAnsi="Times New Roman" w:cs="Times New Roman"/>
        </w:rPr>
        <w:t>resident</w:t>
      </w:r>
      <w:r w:rsidRPr="00C835F1">
        <w:rPr>
          <w:rFonts w:ascii="Times New Roman" w:hAnsi="Times New Roman" w:cs="Times New Roman"/>
        </w:rPr>
        <w:t xml:space="preserve"> </w:t>
      </w:r>
      <w:r w:rsidRPr="00C835F1">
        <w:rPr>
          <w:rFonts w:ascii="Times New Roman" w:hAnsi="Times New Roman" w:cs="Times New Roman"/>
        </w:rPr>
        <w:t xml:space="preserve">that the Borough will not be designating the parking spaces and to </w:t>
      </w:r>
      <w:r w:rsidRPr="00C835F1">
        <w:rPr>
          <w:rFonts w:ascii="Times New Roman" w:hAnsi="Times New Roman" w:cs="Times New Roman"/>
        </w:rPr>
        <w:t>acknowledg</w:t>
      </w:r>
      <w:r w:rsidRPr="00C835F1">
        <w:rPr>
          <w:rFonts w:ascii="Times New Roman" w:hAnsi="Times New Roman" w:cs="Times New Roman"/>
        </w:rPr>
        <w:t>e the</w:t>
      </w:r>
      <w:r w:rsidRPr="00C835F1">
        <w:rPr>
          <w:rFonts w:ascii="Times New Roman" w:hAnsi="Times New Roman" w:cs="Times New Roman"/>
        </w:rPr>
        <w:t xml:space="preserve"> concerns </w:t>
      </w:r>
      <w:r w:rsidRPr="00C835F1">
        <w:rPr>
          <w:rFonts w:ascii="Times New Roman" w:hAnsi="Times New Roman" w:cs="Times New Roman"/>
        </w:rPr>
        <w:t>but</w:t>
      </w:r>
      <w:r w:rsidRPr="00C835F1">
        <w:rPr>
          <w:rFonts w:ascii="Times New Roman" w:hAnsi="Times New Roman" w:cs="Times New Roman"/>
        </w:rPr>
        <w:t xml:space="preserve"> explain</w:t>
      </w:r>
      <w:r w:rsidRPr="00C835F1">
        <w:rPr>
          <w:rFonts w:ascii="Times New Roman" w:hAnsi="Times New Roman" w:cs="Times New Roman"/>
        </w:rPr>
        <w:t xml:space="preserve"> the public lot policy. Additionally </w:t>
      </w:r>
      <w:r w:rsidRPr="00C835F1">
        <w:rPr>
          <w:rFonts w:ascii="Times New Roman" w:hAnsi="Times New Roman" w:cs="Times New Roman"/>
        </w:rPr>
        <w:t xml:space="preserve">contact </w:t>
      </w:r>
      <w:r w:rsidRPr="00C835F1">
        <w:rPr>
          <w:rFonts w:ascii="Times New Roman" w:hAnsi="Times New Roman" w:cs="Times New Roman"/>
        </w:rPr>
        <w:t xml:space="preserve">the </w:t>
      </w:r>
      <w:r w:rsidRPr="00C835F1">
        <w:rPr>
          <w:rFonts w:ascii="Times New Roman" w:hAnsi="Times New Roman" w:cs="Times New Roman"/>
        </w:rPr>
        <w:t>apartment building</w:t>
      </w:r>
      <w:r w:rsidRPr="00C835F1">
        <w:rPr>
          <w:rFonts w:ascii="Times New Roman" w:hAnsi="Times New Roman" w:cs="Times New Roman"/>
        </w:rPr>
        <w:t xml:space="preserve"> owner</w:t>
      </w:r>
      <w:r w:rsidRPr="00C835F1">
        <w:rPr>
          <w:rFonts w:ascii="Times New Roman" w:hAnsi="Times New Roman" w:cs="Times New Roman"/>
        </w:rPr>
        <w:t xml:space="preserve"> to enforce</w:t>
      </w:r>
      <w:r w:rsidRPr="00C835F1">
        <w:rPr>
          <w:rFonts w:ascii="Times New Roman" w:hAnsi="Times New Roman" w:cs="Times New Roman"/>
        </w:rPr>
        <w:t xml:space="preserve"> their tenants utilizing their</w:t>
      </w:r>
      <w:r w:rsidRPr="00C835F1">
        <w:rPr>
          <w:rFonts w:ascii="Times New Roman" w:hAnsi="Times New Roman" w:cs="Times New Roman"/>
        </w:rPr>
        <w:t xml:space="preserve"> designated parking</w:t>
      </w:r>
      <w:r w:rsidRPr="00C835F1">
        <w:rPr>
          <w:rFonts w:ascii="Times New Roman" w:hAnsi="Times New Roman" w:cs="Times New Roman"/>
        </w:rPr>
        <w:t xml:space="preserve"> spaces</w:t>
      </w:r>
      <w:r w:rsidRPr="00C835F1">
        <w:rPr>
          <w:rFonts w:ascii="Times New Roman" w:hAnsi="Times New Roman" w:cs="Times New Roman"/>
        </w:rPr>
        <w:t>.</w:t>
      </w:r>
    </w:p>
    <w:p w14:paraId="763F572C" w14:textId="1A6966B6" w:rsidR="004E4EFB" w:rsidRPr="004E4EFB" w:rsidRDefault="004E4EFB" w:rsidP="004E4EFB">
      <w:pPr>
        <w:pStyle w:val="BodyText2"/>
        <w:rPr>
          <w:sz w:val="24"/>
        </w:rPr>
      </w:pPr>
    </w:p>
    <w:p w14:paraId="7549FD27" w14:textId="124BF0E9" w:rsidR="00273D59" w:rsidRPr="00752548" w:rsidRDefault="00273D59" w:rsidP="00273D59">
      <w:pPr>
        <w:pStyle w:val="BodyText2"/>
        <w:rPr>
          <w:sz w:val="24"/>
        </w:rPr>
      </w:pPr>
      <w:r w:rsidRPr="00752548">
        <w:rPr>
          <w:sz w:val="24"/>
        </w:rPr>
        <w:t>President Bricker asked if there were any comments for the good of the Borough. With no additional matters presented, a motion was made by</w:t>
      </w:r>
      <w:r>
        <w:rPr>
          <w:sz w:val="24"/>
        </w:rPr>
        <w:t xml:space="preserve"> </w:t>
      </w:r>
      <w:r w:rsidR="00C835F1">
        <w:rPr>
          <w:sz w:val="24"/>
        </w:rPr>
        <w:t>Robert Rittle</w:t>
      </w:r>
      <w:r w:rsidRPr="00752548">
        <w:rPr>
          <w:sz w:val="24"/>
        </w:rPr>
        <w:t xml:space="preserve">, seconded by </w:t>
      </w:r>
      <w:r w:rsidR="00972393">
        <w:rPr>
          <w:sz w:val="24"/>
        </w:rPr>
        <w:t>Larry Hartman</w:t>
      </w:r>
      <w:r w:rsidRPr="00752548">
        <w:rPr>
          <w:sz w:val="24"/>
        </w:rPr>
        <w:t>, to adjourn. Motion unanimously carried.</w:t>
      </w:r>
    </w:p>
    <w:p w14:paraId="3281AE31" w14:textId="77777777" w:rsidR="00273D59" w:rsidRPr="00752548" w:rsidRDefault="00273D59" w:rsidP="00273D59">
      <w:pPr>
        <w:spacing w:after="0"/>
        <w:rPr>
          <w:rFonts w:ascii="Times New Roman" w:hAnsi="Times New Roman" w:cs="Times New Roman"/>
          <w:sz w:val="16"/>
          <w:szCs w:val="16"/>
        </w:rPr>
      </w:pPr>
    </w:p>
    <w:p w14:paraId="34044C5E" w14:textId="2828A96F" w:rsidR="00273D59" w:rsidRDefault="00273D59" w:rsidP="00273D59">
      <w:pPr>
        <w:spacing w:after="0"/>
        <w:rPr>
          <w:rFonts w:ascii="Times New Roman" w:hAnsi="Times New Roman" w:cs="Times New Roman"/>
          <w:sz w:val="24"/>
          <w:szCs w:val="24"/>
        </w:rPr>
      </w:pPr>
      <w:r w:rsidRPr="00752548">
        <w:rPr>
          <w:rFonts w:ascii="Times New Roman" w:hAnsi="Times New Roman" w:cs="Times New Roman"/>
          <w:sz w:val="24"/>
          <w:szCs w:val="24"/>
        </w:rPr>
        <w:t xml:space="preserve">The meeting was adjourned at </w:t>
      </w:r>
      <w:r w:rsidR="00972393">
        <w:rPr>
          <w:rFonts w:ascii="Times New Roman" w:hAnsi="Times New Roman" w:cs="Times New Roman"/>
          <w:sz w:val="24"/>
          <w:szCs w:val="24"/>
        </w:rPr>
        <w:t>7:</w:t>
      </w:r>
      <w:r w:rsidR="00C835F1">
        <w:rPr>
          <w:rFonts w:ascii="Times New Roman" w:hAnsi="Times New Roman" w:cs="Times New Roman"/>
          <w:sz w:val="24"/>
          <w:szCs w:val="24"/>
        </w:rPr>
        <w:t>25</w:t>
      </w:r>
      <w:r w:rsidRPr="00752548">
        <w:rPr>
          <w:rFonts w:ascii="Times New Roman" w:hAnsi="Times New Roman" w:cs="Times New Roman"/>
          <w:sz w:val="24"/>
          <w:szCs w:val="24"/>
        </w:rPr>
        <w:t xml:space="preserve"> </w:t>
      </w:r>
      <w:r w:rsidR="00B164E2">
        <w:rPr>
          <w:rFonts w:ascii="Times New Roman" w:hAnsi="Times New Roman" w:cs="Times New Roman"/>
          <w:sz w:val="24"/>
          <w:szCs w:val="24"/>
        </w:rPr>
        <w:t>P.M.</w:t>
      </w:r>
    </w:p>
    <w:p w14:paraId="3869160B" w14:textId="77777777" w:rsidR="009967C8" w:rsidRDefault="009967C8" w:rsidP="00273D59">
      <w:pPr>
        <w:spacing w:after="0"/>
        <w:rPr>
          <w:rFonts w:ascii="Times New Roman" w:hAnsi="Times New Roman" w:cs="Times New Roman"/>
          <w:sz w:val="24"/>
          <w:szCs w:val="24"/>
        </w:rPr>
      </w:pPr>
    </w:p>
    <w:p w14:paraId="290B7071" w14:textId="77777777" w:rsidR="00273D59" w:rsidRDefault="00273D59" w:rsidP="00273D59">
      <w:pPr>
        <w:ind w:left="4320" w:firstLine="720"/>
        <w:rPr>
          <w:rFonts w:ascii="Times New Roman" w:hAnsi="Times New Roman" w:cs="Times New Roman"/>
          <w:sz w:val="24"/>
          <w:szCs w:val="24"/>
        </w:rPr>
      </w:pPr>
      <w:r w:rsidRPr="00A74089">
        <w:rPr>
          <w:rFonts w:ascii="Times New Roman" w:hAnsi="Times New Roman" w:cs="Times New Roman"/>
          <w:sz w:val="24"/>
          <w:szCs w:val="24"/>
        </w:rPr>
        <w:t>Respectfully Submitted By:</w:t>
      </w:r>
    </w:p>
    <w:p w14:paraId="36E557FF" w14:textId="77777777" w:rsidR="00273D59" w:rsidRPr="00A74089" w:rsidRDefault="00273D59" w:rsidP="00273D59">
      <w:pPr>
        <w:ind w:left="4320" w:firstLine="720"/>
        <w:rPr>
          <w:rFonts w:ascii="Times New Roman" w:hAnsi="Times New Roman" w:cs="Times New Roman"/>
          <w:sz w:val="24"/>
          <w:szCs w:val="24"/>
        </w:rPr>
      </w:pPr>
    </w:p>
    <w:p w14:paraId="176DAD47" w14:textId="77777777" w:rsidR="00273D59" w:rsidRPr="00A74089" w:rsidRDefault="00273D59" w:rsidP="00273D59">
      <w:pPr>
        <w:pStyle w:val="NoSpacing"/>
        <w:ind w:left="4320" w:firstLine="720"/>
        <w:rPr>
          <w:rFonts w:ascii="Times New Roman" w:hAnsi="Times New Roman" w:cs="Times New Roman"/>
          <w:sz w:val="24"/>
          <w:szCs w:val="24"/>
        </w:rPr>
      </w:pPr>
      <w:r w:rsidRPr="00A74089">
        <w:rPr>
          <w:rFonts w:ascii="Times New Roman" w:hAnsi="Times New Roman" w:cs="Times New Roman"/>
          <w:sz w:val="24"/>
          <w:szCs w:val="24"/>
        </w:rPr>
        <w:t>Rebecca Schnoke,</w:t>
      </w:r>
    </w:p>
    <w:p w14:paraId="24056FDF" w14:textId="23A374BB" w:rsidR="0071417F" w:rsidRDefault="00273D59" w:rsidP="009967C8">
      <w:pPr>
        <w:pStyle w:val="NoSpacing"/>
        <w:ind w:left="4320" w:firstLine="720"/>
        <w:rPr>
          <w:sz w:val="24"/>
        </w:rPr>
      </w:pPr>
      <w:r w:rsidRPr="00A74089">
        <w:rPr>
          <w:rFonts w:ascii="Times New Roman" w:hAnsi="Times New Roman" w:cs="Times New Roman"/>
          <w:sz w:val="24"/>
          <w:szCs w:val="24"/>
        </w:rPr>
        <w:t xml:space="preserve">Richland Borough Secretary </w:t>
      </w:r>
    </w:p>
    <w:sectPr w:rsidR="0071417F" w:rsidSect="00FD0E13">
      <w:headerReference w:type="default" r:id="rId7"/>
      <w:pgSz w:w="12240" w:h="15840"/>
      <w:pgMar w:top="1440" w:right="1152"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FBAA6B" w14:textId="77777777" w:rsidR="00A00B03" w:rsidRDefault="00A00B03" w:rsidP="003B443E">
      <w:pPr>
        <w:spacing w:after="0" w:line="240" w:lineRule="auto"/>
      </w:pPr>
      <w:r>
        <w:separator/>
      </w:r>
    </w:p>
  </w:endnote>
  <w:endnote w:type="continuationSeparator" w:id="0">
    <w:p w14:paraId="6467642C" w14:textId="77777777" w:rsidR="00A00B03" w:rsidRDefault="00A00B03" w:rsidP="003B44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36A5EB" w14:textId="77777777" w:rsidR="00A00B03" w:rsidRDefault="00A00B03" w:rsidP="003B443E">
      <w:pPr>
        <w:spacing w:after="0" w:line="240" w:lineRule="auto"/>
      </w:pPr>
      <w:r>
        <w:separator/>
      </w:r>
    </w:p>
  </w:footnote>
  <w:footnote w:type="continuationSeparator" w:id="0">
    <w:p w14:paraId="0F90D3EB" w14:textId="77777777" w:rsidR="00A00B03" w:rsidRDefault="00A00B03" w:rsidP="003B44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AD443" w14:textId="3E0B2544" w:rsidR="0039042A" w:rsidRDefault="0039042A">
    <w:pPr>
      <w:pStyle w:val="Header"/>
    </w:pPr>
    <w:r>
      <w:tab/>
      <w:t xml:space="preserve">                                                                                  Richland Borough Council – </w:t>
    </w:r>
    <w:r w:rsidR="000245B1">
      <w:t>Workshop</w:t>
    </w:r>
    <w:r>
      <w:t xml:space="preserve"> Meeting</w:t>
    </w:r>
  </w:p>
  <w:p w14:paraId="547DF07F" w14:textId="713E6506" w:rsidR="0039042A" w:rsidRDefault="0039042A">
    <w:pPr>
      <w:pStyle w:val="Header"/>
    </w:pPr>
    <w:r>
      <w:tab/>
      <w:t xml:space="preserve">                                                                                             Tuesday, </w:t>
    </w:r>
    <w:r w:rsidR="00044C8B">
      <w:t>January 27</w:t>
    </w:r>
    <w:r w:rsidR="006C312B">
      <w:t>, 202</w:t>
    </w:r>
    <w:r w:rsidR="00044C8B">
      <w:t>6</w:t>
    </w:r>
    <w:r>
      <w:t xml:space="preserve">, </w:t>
    </w:r>
    <w:r w:rsidR="000245B1">
      <w:t>6:30</w:t>
    </w:r>
    <w:r>
      <w:t xml:space="preserve"> p.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61CF030"/>
    <w:lvl w:ilvl="0">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990" w:hanging="360"/>
      </w:pPr>
      <w:rPr>
        <w:rFonts w:ascii="Symbol" w:hAnsi="Symbol"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36D16BE"/>
    <w:multiLevelType w:val="hybridMultilevel"/>
    <w:tmpl w:val="40521E7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08487164"/>
    <w:multiLevelType w:val="hybridMultilevel"/>
    <w:tmpl w:val="916687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8917574"/>
    <w:multiLevelType w:val="hybridMultilevel"/>
    <w:tmpl w:val="1F705FB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15:restartNumberingAfterBreak="0">
    <w:nsid w:val="38A37617"/>
    <w:multiLevelType w:val="hybridMultilevel"/>
    <w:tmpl w:val="4820850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38FC5615"/>
    <w:multiLevelType w:val="hybridMultilevel"/>
    <w:tmpl w:val="627A3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A07732"/>
    <w:multiLevelType w:val="hybridMultilevel"/>
    <w:tmpl w:val="2EBC3F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CDB3F40"/>
    <w:multiLevelType w:val="hybridMultilevel"/>
    <w:tmpl w:val="85B02DF2"/>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B">
      <w:start w:val="1"/>
      <w:numFmt w:val="bullet"/>
      <w:lvlText w:val=""/>
      <w:lvlJc w:val="left"/>
      <w:pPr>
        <w:ind w:left="2700" w:hanging="360"/>
      </w:pPr>
      <w:rPr>
        <w:rFonts w:ascii="Wingdings" w:hAnsi="Wingdings"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4FAF3ACC"/>
    <w:multiLevelType w:val="hybridMultilevel"/>
    <w:tmpl w:val="EEFAA43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55887AE7"/>
    <w:multiLevelType w:val="hybridMultilevel"/>
    <w:tmpl w:val="7ED8ADA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704569DC"/>
    <w:multiLevelType w:val="hybridMultilevel"/>
    <w:tmpl w:val="E4BA51B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67130261">
    <w:abstractNumId w:val="10"/>
  </w:num>
  <w:num w:numId="2" w16cid:durableId="568927889">
    <w:abstractNumId w:val="6"/>
  </w:num>
  <w:num w:numId="3" w16cid:durableId="47458349">
    <w:abstractNumId w:val="2"/>
  </w:num>
  <w:num w:numId="4" w16cid:durableId="1189025988">
    <w:abstractNumId w:val="0"/>
  </w:num>
  <w:num w:numId="5" w16cid:durableId="1840996216">
    <w:abstractNumId w:val="9"/>
  </w:num>
  <w:num w:numId="6" w16cid:durableId="1815946417">
    <w:abstractNumId w:val="8"/>
  </w:num>
  <w:num w:numId="7" w16cid:durableId="487795697">
    <w:abstractNumId w:val="1"/>
  </w:num>
  <w:num w:numId="8" w16cid:durableId="1327630657">
    <w:abstractNumId w:val="4"/>
  </w:num>
  <w:num w:numId="9" w16cid:durableId="100956443">
    <w:abstractNumId w:val="7"/>
  </w:num>
  <w:num w:numId="10" w16cid:durableId="159348928">
    <w:abstractNumId w:val="3"/>
  </w:num>
  <w:num w:numId="11" w16cid:durableId="18076270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0E13"/>
    <w:rsid w:val="00007ABC"/>
    <w:rsid w:val="00012A8D"/>
    <w:rsid w:val="00013688"/>
    <w:rsid w:val="000201EB"/>
    <w:rsid w:val="000245B1"/>
    <w:rsid w:val="0003114F"/>
    <w:rsid w:val="0003235C"/>
    <w:rsid w:val="00035048"/>
    <w:rsid w:val="00036A13"/>
    <w:rsid w:val="00044301"/>
    <w:rsid w:val="00044C8B"/>
    <w:rsid w:val="00050953"/>
    <w:rsid w:val="00050D40"/>
    <w:rsid w:val="000535A5"/>
    <w:rsid w:val="00056F21"/>
    <w:rsid w:val="0006082F"/>
    <w:rsid w:val="00060954"/>
    <w:rsid w:val="00061AD6"/>
    <w:rsid w:val="0006291D"/>
    <w:rsid w:val="000633A7"/>
    <w:rsid w:val="000670E7"/>
    <w:rsid w:val="00070518"/>
    <w:rsid w:val="0007082D"/>
    <w:rsid w:val="00073B10"/>
    <w:rsid w:val="00074B56"/>
    <w:rsid w:val="00076835"/>
    <w:rsid w:val="00077875"/>
    <w:rsid w:val="000875BF"/>
    <w:rsid w:val="00091ABF"/>
    <w:rsid w:val="000925F5"/>
    <w:rsid w:val="0009652C"/>
    <w:rsid w:val="000A36BB"/>
    <w:rsid w:val="000A3BE6"/>
    <w:rsid w:val="000A4F29"/>
    <w:rsid w:val="000A59D4"/>
    <w:rsid w:val="000B04CD"/>
    <w:rsid w:val="000B0C2B"/>
    <w:rsid w:val="000B0F9A"/>
    <w:rsid w:val="000B2333"/>
    <w:rsid w:val="000B4BE4"/>
    <w:rsid w:val="000B591A"/>
    <w:rsid w:val="000C0132"/>
    <w:rsid w:val="000C0698"/>
    <w:rsid w:val="000D1E54"/>
    <w:rsid w:val="000D217E"/>
    <w:rsid w:val="000D3159"/>
    <w:rsid w:val="000D3EA2"/>
    <w:rsid w:val="000D7283"/>
    <w:rsid w:val="000D7F7D"/>
    <w:rsid w:val="000E4AFE"/>
    <w:rsid w:val="000E504D"/>
    <w:rsid w:val="000E6698"/>
    <w:rsid w:val="000F689B"/>
    <w:rsid w:val="00103D6E"/>
    <w:rsid w:val="001053B5"/>
    <w:rsid w:val="00112492"/>
    <w:rsid w:val="00114004"/>
    <w:rsid w:val="00125C25"/>
    <w:rsid w:val="00126E90"/>
    <w:rsid w:val="00127019"/>
    <w:rsid w:val="00127F14"/>
    <w:rsid w:val="001305AD"/>
    <w:rsid w:val="001328D7"/>
    <w:rsid w:val="0013502F"/>
    <w:rsid w:val="00140E89"/>
    <w:rsid w:val="00141713"/>
    <w:rsid w:val="00150DBA"/>
    <w:rsid w:val="00153113"/>
    <w:rsid w:val="00160735"/>
    <w:rsid w:val="0016152D"/>
    <w:rsid w:val="00161AFC"/>
    <w:rsid w:val="00163A82"/>
    <w:rsid w:val="00166E21"/>
    <w:rsid w:val="00170B64"/>
    <w:rsid w:val="00171639"/>
    <w:rsid w:val="001721F2"/>
    <w:rsid w:val="00177293"/>
    <w:rsid w:val="00177A4E"/>
    <w:rsid w:val="00180C17"/>
    <w:rsid w:val="001811F2"/>
    <w:rsid w:val="001827F3"/>
    <w:rsid w:val="0018299F"/>
    <w:rsid w:val="0018302E"/>
    <w:rsid w:val="00186C05"/>
    <w:rsid w:val="001928F9"/>
    <w:rsid w:val="001A4066"/>
    <w:rsid w:val="001B490B"/>
    <w:rsid w:val="001B4F13"/>
    <w:rsid w:val="001D2224"/>
    <w:rsid w:val="001D6B90"/>
    <w:rsid w:val="001E1918"/>
    <w:rsid w:val="001E771A"/>
    <w:rsid w:val="001F22EC"/>
    <w:rsid w:val="001F41F5"/>
    <w:rsid w:val="00204604"/>
    <w:rsid w:val="00206E7E"/>
    <w:rsid w:val="002110F8"/>
    <w:rsid w:val="002148D8"/>
    <w:rsid w:val="00216D7D"/>
    <w:rsid w:val="002178FD"/>
    <w:rsid w:val="00217A60"/>
    <w:rsid w:val="002235CE"/>
    <w:rsid w:val="00223E78"/>
    <w:rsid w:val="0022534C"/>
    <w:rsid w:val="00226DE5"/>
    <w:rsid w:val="00230117"/>
    <w:rsid w:val="00230119"/>
    <w:rsid w:val="00230FF7"/>
    <w:rsid w:val="00236007"/>
    <w:rsid w:val="0023799F"/>
    <w:rsid w:val="00237CE1"/>
    <w:rsid w:val="00243B53"/>
    <w:rsid w:val="0024472C"/>
    <w:rsid w:val="00245AAF"/>
    <w:rsid w:val="00245C75"/>
    <w:rsid w:val="0024622D"/>
    <w:rsid w:val="00246EA1"/>
    <w:rsid w:val="00250F5A"/>
    <w:rsid w:val="00252EB0"/>
    <w:rsid w:val="00256F6B"/>
    <w:rsid w:val="002601F4"/>
    <w:rsid w:val="00272F39"/>
    <w:rsid w:val="00273D59"/>
    <w:rsid w:val="00275439"/>
    <w:rsid w:val="00277C9D"/>
    <w:rsid w:val="002821C1"/>
    <w:rsid w:val="0028316D"/>
    <w:rsid w:val="00283307"/>
    <w:rsid w:val="002850DE"/>
    <w:rsid w:val="002A54A4"/>
    <w:rsid w:val="002A6B7A"/>
    <w:rsid w:val="002A70AF"/>
    <w:rsid w:val="002A76F4"/>
    <w:rsid w:val="002B0DBC"/>
    <w:rsid w:val="002B5BFB"/>
    <w:rsid w:val="002C477A"/>
    <w:rsid w:val="002D025A"/>
    <w:rsid w:val="002D5A17"/>
    <w:rsid w:val="002D7A56"/>
    <w:rsid w:val="002E3D5E"/>
    <w:rsid w:val="002E4F36"/>
    <w:rsid w:val="002F097E"/>
    <w:rsid w:val="003008CA"/>
    <w:rsid w:val="003025FD"/>
    <w:rsid w:val="00302CE0"/>
    <w:rsid w:val="003079C5"/>
    <w:rsid w:val="00307B14"/>
    <w:rsid w:val="003102F3"/>
    <w:rsid w:val="003136B8"/>
    <w:rsid w:val="0031677E"/>
    <w:rsid w:val="00323D95"/>
    <w:rsid w:val="003256DF"/>
    <w:rsid w:val="0032580F"/>
    <w:rsid w:val="00330603"/>
    <w:rsid w:val="00331251"/>
    <w:rsid w:val="00331FAA"/>
    <w:rsid w:val="003369DD"/>
    <w:rsid w:val="00337689"/>
    <w:rsid w:val="00343324"/>
    <w:rsid w:val="00345983"/>
    <w:rsid w:val="0034781C"/>
    <w:rsid w:val="00350E8A"/>
    <w:rsid w:val="003528CE"/>
    <w:rsid w:val="00353252"/>
    <w:rsid w:val="0035496F"/>
    <w:rsid w:val="003577AD"/>
    <w:rsid w:val="00357911"/>
    <w:rsid w:val="00365207"/>
    <w:rsid w:val="00365605"/>
    <w:rsid w:val="0036573F"/>
    <w:rsid w:val="00375AA1"/>
    <w:rsid w:val="00384CD8"/>
    <w:rsid w:val="0039042A"/>
    <w:rsid w:val="0039063E"/>
    <w:rsid w:val="003924FD"/>
    <w:rsid w:val="0039718A"/>
    <w:rsid w:val="003A06ED"/>
    <w:rsid w:val="003A31DD"/>
    <w:rsid w:val="003A6E30"/>
    <w:rsid w:val="003B3E15"/>
    <w:rsid w:val="003B443E"/>
    <w:rsid w:val="003E08A2"/>
    <w:rsid w:val="003E6560"/>
    <w:rsid w:val="003E6CE4"/>
    <w:rsid w:val="003E6D05"/>
    <w:rsid w:val="003E7267"/>
    <w:rsid w:val="003F0932"/>
    <w:rsid w:val="003F4598"/>
    <w:rsid w:val="003F498C"/>
    <w:rsid w:val="003F6702"/>
    <w:rsid w:val="003F690B"/>
    <w:rsid w:val="00410028"/>
    <w:rsid w:val="0041652B"/>
    <w:rsid w:val="00417DB6"/>
    <w:rsid w:val="00423E58"/>
    <w:rsid w:val="004241C2"/>
    <w:rsid w:val="00425072"/>
    <w:rsid w:val="00425328"/>
    <w:rsid w:val="00433E76"/>
    <w:rsid w:val="004342C9"/>
    <w:rsid w:val="00442698"/>
    <w:rsid w:val="00442DD0"/>
    <w:rsid w:val="00443959"/>
    <w:rsid w:val="0045315B"/>
    <w:rsid w:val="00453AEC"/>
    <w:rsid w:val="004555DD"/>
    <w:rsid w:val="00461A78"/>
    <w:rsid w:val="00465BF0"/>
    <w:rsid w:val="00471136"/>
    <w:rsid w:val="00472DC9"/>
    <w:rsid w:val="004731C4"/>
    <w:rsid w:val="00473B6F"/>
    <w:rsid w:val="004762DE"/>
    <w:rsid w:val="00476E0A"/>
    <w:rsid w:val="00486CEC"/>
    <w:rsid w:val="004906DC"/>
    <w:rsid w:val="00490885"/>
    <w:rsid w:val="00497DB5"/>
    <w:rsid w:val="004A13EB"/>
    <w:rsid w:val="004A4DCA"/>
    <w:rsid w:val="004A6062"/>
    <w:rsid w:val="004A634E"/>
    <w:rsid w:val="004A6B37"/>
    <w:rsid w:val="004B3830"/>
    <w:rsid w:val="004B453A"/>
    <w:rsid w:val="004D245A"/>
    <w:rsid w:val="004D2B09"/>
    <w:rsid w:val="004D2F1C"/>
    <w:rsid w:val="004E4887"/>
    <w:rsid w:val="004E4EFB"/>
    <w:rsid w:val="004F228C"/>
    <w:rsid w:val="004F38DA"/>
    <w:rsid w:val="004F4BC0"/>
    <w:rsid w:val="004F5292"/>
    <w:rsid w:val="004F797C"/>
    <w:rsid w:val="00502EE8"/>
    <w:rsid w:val="0050788F"/>
    <w:rsid w:val="00507E66"/>
    <w:rsid w:val="00511F22"/>
    <w:rsid w:val="00512975"/>
    <w:rsid w:val="00514F1D"/>
    <w:rsid w:val="00515353"/>
    <w:rsid w:val="005202E0"/>
    <w:rsid w:val="005212B0"/>
    <w:rsid w:val="00525754"/>
    <w:rsid w:val="00527A99"/>
    <w:rsid w:val="00527CD5"/>
    <w:rsid w:val="00535A68"/>
    <w:rsid w:val="005463E8"/>
    <w:rsid w:val="00547F0F"/>
    <w:rsid w:val="00551D4F"/>
    <w:rsid w:val="0056052C"/>
    <w:rsid w:val="00562AE3"/>
    <w:rsid w:val="00571AC3"/>
    <w:rsid w:val="005816A8"/>
    <w:rsid w:val="00584A4D"/>
    <w:rsid w:val="00585F90"/>
    <w:rsid w:val="00597705"/>
    <w:rsid w:val="005A2AA7"/>
    <w:rsid w:val="005A7F76"/>
    <w:rsid w:val="005B3A1C"/>
    <w:rsid w:val="005B5BA8"/>
    <w:rsid w:val="005D059C"/>
    <w:rsid w:val="005D7F5B"/>
    <w:rsid w:val="005E53E5"/>
    <w:rsid w:val="005E574B"/>
    <w:rsid w:val="005E6D40"/>
    <w:rsid w:val="005F1CA2"/>
    <w:rsid w:val="005F2329"/>
    <w:rsid w:val="005F2FC5"/>
    <w:rsid w:val="005F3B4A"/>
    <w:rsid w:val="005F475A"/>
    <w:rsid w:val="005F5ABC"/>
    <w:rsid w:val="005F657C"/>
    <w:rsid w:val="006030FA"/>
    <w:rsid w:val="00603DD7"/>
    <w:rsid w:val="00604D64"/>
    <w:rsid w:val="0060784A"/>
    <w:rsid w:val="00620CDF"/>
    <w:rsid w:val="00621E92"/>
    <w:rsid w:val="006228D9"/>
    <w:rsid w:val="00625E08"/>
    <w:rsid w:val="00637B65"/>
    <w:rsid w:val="006405E8"/>
    <w:rsid w:val="00640BF6"/>
    <w:rsid w:val="006437B4"/>
    <w:rsid w:val="00644949"/>
    <w:rsid w:val="00655DE1"/>
    <w:rsid w:val="00664BE4"/>
    <w:rsid w:val="00677E07"/>
    <w:rsid w:val="00680E05"/>
    <w:rsid w:val="00682D56"/>
    <w:rsid w:val="006913D2"/>
    <w:rsid w:val="00694477"/>
    <w:rsid w:val="0069648A"/>
    <w:rsid w:val="006A2312"/>
    <w:rsid w:val="006A4542"/>
    <w:rsid w:val="006A4D63"/>
    <w:rsid w:val="006A71E9"/>
    <w:rsid w:val="006B0207"/>
    <w:rsid w:val="006B1B5E"/>
    <w:rsid w:val="006B7F1A"/>
    <w:rsid w:val="006C1373"/>
    <w:rsid w:val="006C2316"/>
    <w:rsid w:val="006C312B"/>
    <w:rsid w:val="006C58C4"/>
    <w:rsid w:val="006E7B02"/>
    <w:rsid w:val="006F0BB3"/>
    <w:rsid w:val="006F5962"/>
    <w:rsid w:val="006F777D"/>
    <w:rsid w:val="00700568"/>
    <w:rsid w:val="0070600F"/>
    <w:rsid w:val="007100FD"/>
    <w:rsid w:val="00713BC1"/>
    <w:rsid w:val="0071417F"/>
    <w:rsid w:val="00721AD0"/>
    <w:rsid w:val="0072449A"/>
    <w:rsid w:val="007251F0"/>
    <w:rsid w:val="00730C8F"/>
    <w:rsid w:val="00734C31"/>
    <w:rsid w:val="00737946"/>
    <w:rsid w:val="00737F88"/>
    <w:rsid w:val="00742497"/>
    <w:rsid w:val="00742C81"/>
    <w:rsid w:val="00744EB8"/>
    <w:rsid w:val="00745EAE"/>
    <w:rsid w:val="007462D2"/>
    <w:rsid w:val="007502A7"/>
    <w:rsid w:val="00751B4F"/>
    <w:rsid w:val="00752548"/>
    <w:rsid w:val="007553DA"/>
    <w:rsid w:val="00757951"/>
    <w:rsid w:val="007603CB"/>
    <w:rsid w:val="00760A6A"/>
    <w:rsid w:val="00762A53"/>
    <w:rsid w:val="0076318D"/>
    <w:rsid w:val="00763A4B"/>
    <w:rsid w:val="00766945"/>
    <w:rsid w:val="00772361"/>
    <w:rsid w:val="00773DEE"/>
    <w:rsid w:val="007746E3"/>
    <w:rsid w:val="00781572"/>
    <w:rsid w:val="007A0038"/>
    <w:rsid w:val="007B197B"/>
    <w:rsid w:val="007B48A4"/>
    <w:rsid w:val="007B5DBA"/>
    <w:rsid w:val="007C238A"/>
    <w:rsid w:val="007C2895"/>
    <w:rsid w:val="007C52AA"/>
    <w:rsid w:val="007C67AE"/>
    <w:rsid w:val="007D1601"/>
    <w:rsid w:val="007D5D37"/>
    <w:rsid w:val="007D60BD"/>
    <w:rsid w:val="007E0675"/>
    <w:rsid w:val="007E1488"/>
    <w:rsid w:val="007E1BC8"/>
    <w:rsid w:val="007E6854"/>
    <w:rsid w:val="007F53DE"/>
    <w:rsid w:val="007F7034"/>
    <w:rsid w:val="00800D9F"/>
    <w:rsid w:val="00801312"/>
    <w:rsid w:val="00813DE1"/>
    <w:rsid w:val="00831F8C"/>
    <w:rsid w:val="00842EA7"/>
    <w:rsid w:val="00846524"/>
    <w:rsid w:val="0085086C"/>
    <w:rsid w:val="00864E00"/>
    <w:rsid w:val="008664E2"/>
    <w:rsid w:val="008810BF"/>
    <w:rsid w:val="0088193B"/>
    <w:rsid w:val="00886861"/>
    <w:rsid w:val="008901C3"/>
    <w:rsid w:val="00890D0B"/>
    <w:rsid w:val="00891B1B"/>
    <w:rsid w:val="0089586C"/>
    <w:rsid w:val="008B76D0"/>
    <w:rsid w:val="008C3AA1"/>
    <w:rsid w:val="008C40AD"/>
    <w:rsid w:val="008C46E3"/>
    <w:rsid w:val="008C689A"/>
    <w:rsid w:val="008C726D"/>
    <w:rsid w:val="008C7B57"/>
    <w:rsid w:val="008D114D"/>
    <w:rsid w:val="008F4B71"/>
    <w:rsid w:val="00901BF5"/>
    <w:rsid w:val="00906300"/>
    <w:rsid w:val="009100C2"/>
    <w:rsid w:val="00910F06"/>
    <w:rsid w:val="0092176A"/>
    <w:rsid w:val="00926DFA"/>
    <w:rsid w:val="009321A5"/>
    <w:rsid w:val="009339C5"/>
    <w:rsid w:val="00933D2F"/>
    <w:rsid w:val="00941B62"/>
    <w:rsid w:val="0094308E"/>
    <w:rsid w:val="009475A8"/>
    <w:rsid w:val="00947615"/>
    <w:rsid w:val="009529AE"/>
    <w:rsid w:val="0095511D"/>
    <w:rsid w:val="00965091"/>
    <w:rsid w:val="00972393"/>
    <w:rsid w:val="009762D0"/>
    <w:rsid w:val="00980A00"/>
    <w:rsid w:val="009823A6"/>
    <w:rsid w:val="009844BB"/>
    <w:rsid w:val="00984C5C"/>
    <w:rsid w:val="009967C8"/>
    <w:rsid w:val="00996A44"/>
    <w:rsid w:val="009A017D"/>
    <w:rsid w:val="009A27E6"/>
    <w:rsid w:val="009A4A9A"/>
    <w:rsid w:val="009C0C1B"/>
    <w:rsid w:val="009C35EF"/>
    <w:rsid w:val="009C488A"/>
    <w:rsid w:val="009C7673"/>
    <w:rsid w:val="009D4D7D"/>
    <w:rsid w:val="009F2975"/>
    <w:rsid w:val="009F4BEF"/>
    <w:rsid w:val="00A00B03"/>
    <w:rsid w:val="00A00C92"/>
    <w:rsid w:val="00A0139C"/>
    <w:rsid w:val="00A0381C"/>
    <w:rsid w:val="00A03EBC"/>
    <w:rsid w:val="00A10685"/>
    <w:rsid w:val="00A12E23"/>
    <w:rsid w:val="00A13FDE"/>
    <w:rsid w:val="00A15908"/>
    <w:rsid w:val="00A16529"/>
    <w:rsid w:val="00A21587"/>
    <w:rsid w:val="00A27456"/>
    <w:rsid w:val="00A27AC2"/>
    <w:rsid w:val="00A35C17"/>
    <w:rsid w:val="00A41936"/>
    <w:rsid w:val="00A44AB8"/>
    <w:rsid w:val="00A44DFB"/>
    <w:rsid w:val="00A510A2"/>
    <w:rsid w:val="00A55492"/>
    <w:rsid w:val="00A56E9F"/>
    <w:rsid w:val="00A57165"/>
    <w:rsid w:val="00A62C23"/>
    <w:rsid w:val="00A64B4F"/>
    <w:rsid w:val="00A70D66"/>
    <w:rsid w:val="00A8721D"/>
    <w:rsid w:val="00A926B1"/>
    <w:rsid w:val="00A94834"/>
    <w:rsid w:val="00A96846"/>
    <w:rsid w:val="00AA0330"/>
    <w:rsid w:val="00AA559F"/>
    <w:rsid w:val="00AB4688"/>
    <w:rsid w:val="00AC24B6"/>
    <w:rsid w:val="00AC72F5"/>
    <w:rsid w:val="00AD2030"/>
    <w:rsid w:val="00AD2B0B"/>
    <w:rsid w:val="00AD6431"/>
    <w:rsid w:val="00AD69EB"/>
    <w:rsid w:val="00AD78C7"/>
    <w:rsid w:val="00AE4C7F"/>
    <w:rsid w:val="00AE5C43"/>
    <w:rsid w:val="00AF2220"/>
    <w:rsid w:val="00AF34E2"/>
    <w:rsid w:val="00AF72D1"/>
    <w:rsid w:val="00AF7372"/>
    <w:rsid w:val="00B1229A"/>
    <w:rsid w:val="00B133FA"/>
    <w:rsid w:val="00B15D3B"/>
    <w:rsid w:val="00B164E2"/>
    <w:rsid w:val="00B20015"/>
    <w:rsid w:val="00B20C6C"/>
    <w:rsid w:val="00B249DD"/>
    <w:rsid w:val="00B33AB2"/>
    <w:rsid w:val="00B463D0"/>
    <w:rsid w:val="00B46A03"/>
    <w:rsid w:val="00B5494A"/>
    <w:rsid w:val="00B577F2"/>
    <w:rsid w:val="00B61E40"/>
    <w:rsid w:val="00B635C3"/>
    <w:rsid w:val="00B657EC"/>
    <w:rsid w:val="00B65F46"/>
    <w:rsid w:val="00B76AA4"/>
    <w:rsid w:val="00B76B9E"/>
    <w:rsid w:val="00B77E22"/>
    <w:rsid w:val="00B9141D"/>
    <w:rsid w:val="00B91887"/>
    <w:rsid w:val="00B91D96"/>
    <w:rsid w:val="00B9579A"/>
    <w:rsid w:val="00BA303E"/>
    <w:rsid w:val="00BA549A"/>
    <w:rsid w:val="00BB182F"/>
    <w:rsid w:val="00BB3035"/>
    <w:rsid w:val="00BC3361"/>
    <w:rsid w:val="00BC5FAF"/>
    <w:rsid w:val="00BC6D7C"/>
    <w:rsid w:val="00BD02E8"/>
    <w:rsid w:val="00BE265E"/>
    <w:rsid w:val="00BE42DC"/>
    <w:rsid w:val="00BF2535"/>
    <w:rsid w:val="00C0323F"/>
    <w:rsid w:val="00C10D98"/>
    <w:rsid w:val="00C141F8"/>
    <w:rsid w:val="00C16686"/>
    <w:rsid w:val="00C17BFB"/>
    <w:rsid w:val="00C329F4"/>
    <w:rsid w:val="00C416D9"/>
    <w:rsid w:val="00C51AC1"/>
    <w:rsid w:val="00C5255D"/>
    <w:rsid w:val="00C54CEA"/>
    <w:rsid w:val="00C56A6C"/>
    <w:rsid w:val="00C57F7D"/>
    <w:rsid w:val="00C62E01"/>
    <w:rsid w:val="00C63F27"/>
    <w:rsid w:val="00C71A13"/>
    <w:rsid w:val="00C7688D"/>
    <w:rsid w:val="00C835F1"/>
    <w:rsid w:val="00C9504C"/>
    <w:rsid w:val="00CA15C8"/>
    <w:rsid w:val="00CB20D7"/>
    <w:rsid w:val="00CC1DDF"/>
    <w:rsid w:val="00CD0B1D"/>
    <w:rsid w:val="00CD6F35"/>
    <w:rsid w:val="00CE1FF4"/>
    <w:rsid w:val="00CE2839"/>
    <w:rsid w:val="00CE6A92"/>
    <w:rsid w:val="00CF1B9D"/>
    <w:rsid w:val="00CF23B4"/>
    <w:rsid w:val="00CF6383"/>
    <w:rsid w:val="00D015D0"/>
    <w:rsid w:val="00D02054"/>
    <w:rsid w:val="00D03B05"/>
    <w:rsid w:val="00D1406E"/>
    <w:rsid w:val="00D20F74"/>
    <w:rsid w:val="00D25B0F"/>
    <w:rsid w:val="00D307A1"/>
    <w:rsid w:val="00D3367B"/>
    <w:rsid w:val="00D34960"/>
    <w:rsid w:val="00D40D08"/>
    <w:rsid w:val="00D475C9"/>
    <w:rsid w:val="00D5630C"/>
    <w:rsid w:val="00D62C2A"/>
    <w:rsid w:val="00D6557F"/>
    <w:rsid w:val="00D65D7A"/>
    <w:rsid w:val="00D74D1D"/>
    <w:rsid w:val="00D77FA0"/>
    <w:rsid w:val="00D843FE"/>
    <w:rsid w:val="00D8472D"/>
    <w:rsid w:val="00D90182"/>
    <w:rsid w:val="00D9434E"/>
    <w:rsid w:val="00D947B7"/>
    <w:rsid w:val="00D974DA"/>
    <w:rsid w:val="00DA2711"/>
    <w:rsid w:val="00DA5F4F"/>
    <w:rsid w:val="00DA6400"/>
    <w:rsid w:val="00DA79FB"/>
    <w:rsid w:val="00DB1949"/>
    <w:rsid w:val="00DB5ECC"/>
    <w:rsid w:val="00DC079A"/>
    <w:rsid w:val="00DC3438"/>
    <w:rsid w:val="00DC76D2"/>
    <w:rsid w:val="00DD16D1"/>
    <w:rsid w:val="00DD3444"/>
    <w:rsid w:val="00DD39EC"/>
    <w:rsid w:val="00DE2A4B"/>
    <w:rsid w:val="00DF43C9"/>
    <w:rsid w:val="00E03B3F"/>
    <w:rsid w:val="00E04FEE"/>
    <w:rsid w:val="00E053A9"/>
    <w:rsid w:val="00E12362"/>
    <w:rsid w:val="00E12D2F"/>
    <w:rsid w:val="00E12D40"/>
    <w:rsid w:val="00E16B51"/>
    <w:rsid w:val="00E20007"/>
    <w:rsid w:val="00E26138"/>
    <w:rsid w:val="00E26587"/>
    <w:rsid w:val="00E325F9"/>
    <w:rsid w:val="00E51D79"/>
    <w:rsid w:val="00E65599"/>
    <w:rsid w:val="00E66E97"/>
    <w:rsid w:val="00E70399"/>
    <w:rsid w:val="00E7107A"/>
    <w:rsid w:val="00E7239D"/>
    <w:rsid w:val="00E904F5"/>
    <w:rsid w:val="00E91ECA"/>
    <w:rsid w:val="00EA37B9"/>
    <w:rsid w:val="00EA4C76"/>
    <w:rsid w:val="00EA6739"/>
    <w:rsid w:val="00EB30D6"/>
    <w:rsid w:val="00EB45EF"/>
    <w:rsid w:val="00EB4D5B"/>
    <w:rsid w:val="00EB777B"/>
    <w:rsid w:val="00EC11A7"/>
    <w:rsid w:val="00EC592C"/>
    <w:rsid w:val="00ED1501"/>
    <w:rsid w:val="00ED30FC"/>
    <w:rsid w:val="00EF0D61"/>
    <w:rsid w:val="00EF517F"/>
    <w:rsid w:val="00EF6E04"/>
    <w:rsid w:val="00F0166B"/>
    <w:rsid w:val="00F1438E"/>
    <w:rsid w:val="00F17631"/>
    <w:rsid w:val="00F2130A"/>
    <w:rsid w:val="00F22497"/>
    <w:rsid w:val="00F243AC"/>
    <w:rsid w:val="00F36317"/>
    <w:rsid w:val="00F374A4"/>
    <w:rsid w:val="00F378E4"/>
    <w:rsid w:val="00F516DC"/>
    <w:rsid w:val="00F52030"/>
    <w:rsid w:val="00F566C6"/>
    <w:rsid w:val="00F56CDB"/>
    <w:rsid w:val="00F6602B"/>
    <w:rsid w:val="00F67D19"/>
    <w:rsid w:val="00F710DB"/>
    <w:rsid w:val="00F71E19"/>
    <w:rsid w:val="00F73887"/>
    <w:rsid w:val="00F7520D"/>
    <w:rsid w:val="00F83B61"/>
    <w:rsid w:val="00F841AB"/>
    <w:rsid w:val="00F909C8"/>
    <w:rsid w:val="00F92E6D"/>
    <w:rsid w:val="00F94F33"/>
    <w:rsid w:val="00FA3340"/>
    <w:rsid w:val="00FA7A68"/>
    <w:rsid w:val="00FB0176"/>
    <w:rsid w:val="00FB4188"/>
    <w:rsid w:val="00FB4C80"/>
    <w:rsid w:val="00FC4504"/>
    <w:rsid w:val="00FD0E13"/>
    <w:rsid w:val="00FD5E01"/>
    <w:rsid w:val="00FE144E"/>
    <w:rsid w:val="00FE235D"/>
    <w:rsid w:val="00FE2A4E"/>
    <w:rsid w:val="00FE3745"/>
    <w:rsid w:val="00FE7FB4"/>
    <w:rsid w:val="00FF3B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8B234"/>
  <w15:chartTrackingRefBased/>
  <w15:docId w15:val="{2071CA7B-CAD7-42C0-99C9-874409B55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E13"/>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0E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E13"/>
    <w:rPr>
      <w:kern w:val="0"/>
      <w14:ligatures w14:val="none"/>
    </w:rPr>
  </w:style>
  <w:style w:type="paragraph" w:styleId="NoSpacing">
    <w:name w:val="No Spacing"/>
    <w:uiPriority w:val="1"/>
    <w:qFormat/>
    <w:rsid w:val="00FD0E13"/>
    <w:pPr>
      <w:spacing w:after="0" w:line="240" w:lineRule="auto"/>
    </w:pPr>
    <w:rPr>
      <w:kern w:val="0"/>
      <w14:ligatures w14:val="none"/>
    </w:rPr>
  </w:style>
  <w:style w:type="paragraph" w:styleId="BodyText2">
    <w:name w:val="Body Text 2"/>
    <w:basedOn w:val="Normal"/>
    <w:link w:val="BodyText2Char"/>
    <w:semiHidden/>
    <w:rsid w:val="00FD0E13"/>
    <w:pPr>
      <w:spacing w:after="0" w:line="240" w:lineRule="auto"/>
    </w:pPr>
    <w:rPr>
      <w:rFonts w:ascii="Times New Roman" w:eastAsia="Times New Roman" w:hAnsi="Times New Roman" w:cs="Times New Roman"/>
      <w:sz w:val="18"/>
      <w:szCs w:val="24"/>
    </w:rPr>
  </w:style>
  <w:style w:type="character" w:customStyle="1" w:styleId="BodyText2Char">
    <w:name w:val="Body Text 2 Char"/>
    <w:basedOn w:val="DefaultParagraphFont"/>
    <w:link w:val="BodyText2"/>
    <w:semiHidden/>
    <w:rsid w:val="00FD0E13"/>
    <w:rPr>
      <w:rFonts w:ascii="Times New Roman" w:eastAsia="Times New Roman" w:hAnsi="Times New Roman" w:cs="Times New Roman"/>
      <w:kern w:val="0"/>
      <w:sz w:val="18"/>
      <w:szCs w:val="24"/>
      <w14:ligatures w14:val="none"/>
    </w:rPr>
  </w:style>
  <w:style w:type="paragraph" w:styleId="Footer">
    <w:name w:val="footer"/>
    <w:basedOn w:val="Normal"/>
    <w:link w:val="FooterChar"/>
    <w:uiPriority w:val="99"/>
    <w:unhideWhenUsed/>
    <w:rsid w:val="003B44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443E"/>
    <w:rPr>
      <w:kern w:val="0"/>
      <w14:ligatures w14:val="none"/>
    </w:rPr>
  </w:style>
  <w:style w:type="paragraph" w:customStyle="1" w:styleId="Compact">
    <w:name w:val="Compact"/>
    <w:basedOn w:val="BodyText"/>
    <w:qFormat/>
    <w:rsid w:val="009475A8"/>
    <w:pPr>
      <w:spacing w:before="36" w:after="36" w:line="240" w:lineRule="auto"/>
    </w:pPr>
    <w:rPr>
      <w:rFonts w:ascii="Arial" w:eastAsia="Arial" w:hAnsi="Arial" w:cs="Arial"/>
      <w:color w:val="000000" w:themeColor="text1"/>
      <w:sz w:val="24"/>
      <w:szCs w:val="24"/>
    </w:rPr>
  </w:style>
  <w:style w:type="paragraph" w:styleId="BodyText">
    <w:name w:val="Body Text"/>
    <w:basedOn w:val="Normal"/>
    <w:link w:val="BodyTextChar"/>
    <w:uiPriority w:val="99"/>
    <w:semiHidden/>
    <w:unhideWhenUsed/>
    <w:rsid w:val="009475A8"/>
    <w:pPr>
      <w:spacing w:after="120"/>
    </w:pPr>
  </w:style>
  <w:style w:type="character" w:customStyle="1" w:styleId="BodyTextChar">
    <w:name w:val="Body Text Char"/>
    <w:basedOn w:val="DefaultParagraphFont"/>
    <w:link w:val="BodyText"/>
    <w:uiPriority w:val="99"/>
    <w:semiHidden/>
    <w:rsid w:val="009475A8"/>
    <w:rPr>
      <w:kern w:val="0"/>
      <w14:ligatures w14:val="none"/>
    </w:rPr>
  </w:style>
  <w:style w:type="paragraph" w:styleId="Caption">
    <w:name w:val="caption"/>
    <w:basedOn w:val="Normal"/>
    <w:link w:val="CaptionChar"/>
    <w:rsid w:val="00D5630C"/>
    <w:pPr>
      <w:spacing w:after="120" w:line="240" w:lineRule="auto"/>
    </w:pPr>
    <w:rPr>
      <w:rFonts w:eastAsiaTheme="minorEastAsia"/>
      <w:i/>
      <w:sz w:val="24"/>
      <w:szCs w:val="24"/>
    </w:rPr>
  </w:style>
  <w:style w:type="character" w:customStyle="1" w:styleId="CaptionChar">
    <w:name w:val="Caption Char"/>
    <w:basedOn w:val="DefaultParagraphFont"/>
    <w:link w:val="Caption"/>
    <w:rsid w:val="00D5630C"/>
    <w:rPr>
      <w:rFonts w:eastAsiaTheme="minorEastAsia"/>
      <w:i/>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3</Pages>
  <Words>949</Words>
  <Characters>541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ky Schnoke</dc:creator>
  <cp:keywords/>
  <dc:description/>
  <cp:lastModifiedBy>Richland Borough</cp:lastModifiedBy>
  <cp:revision>3</cp:revision>
  <dcterms:created xsi:type="dcterms:W3CDTF">2026-02-10T21:01:00Z</dcterms:created>
  <dcterms:modified xsi:type="dcterms:W3CDTF">2026-02-10T22:27:00Z</dcterms:modified>
</cp:coreProperties>
</file>